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2F80" w:rsidRPr="009A2F1D" w:rsidRDefault="00A32F80">
      <w:pPr>
        <w:rPr>
          <w:rFonts w:cstheme="minorHAnsi"/>
          <w:sz w:val="24"/>
          <w:szCs w:val="24"/>
        </w:rPr>
      </w:pPr>
    </w:p>
    <w:tbl>
      <w:tblPr>
        <w:tblStyle w:val="a3"/>
        <w:tblW w:w="1295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7"/>
        <w:gridCol w:w="12388"/>
      </w:tblGrid>
      <w:tr w:rsidR="007527D2" w:rsidRPr="009A2F1D" w:rsidTr="00807368">
        <w:trPr>
          <w:trHeight w:val="263"/>
        </w:trPr>
        <w:tc>
          <w:tcPr>
            <w:tcW w:w="567" w:type="dxa"/>
          </w:tcPr>
          <w:p w:rsidR="007527D2" w:rsidRPr="009A2F1D" w:rsidRDefault="007527D2">
            <w:pPr>
              <w:rPr>
                <w:rFonts w:cstheme="minorHAnsi"/>
                <w:sz w:val="24"/>
                <w:szCs w:val="24"/>
              </w:rPr>
            </w:pPr>
            <w:r w:rsidRPr="009A2F1D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2388" w:type="dxa"/>
          </w:tcPr>
          <w:p w:rsidR="001F4EE7" w:rsidRPr="009A2F1D" w:rsidRDefault="00697A6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3. </w:t>
            </w:r>
            <w:r w:rsidR="00584737" w:rsidRPr="009A2F1D">
              <w:rPr>
                <w:rFonts w:cstheme="minorHAnsi"/>
                <w:sz w:val="24"/>
                <w:szCs w:val="24"/>
              </w:rPr>
              <w:t>2011 and 2015 Investigation</w:t>
            </w:r>
            <w:r w:rsidR="00F9268E">
              <w:rPr>
                <w:rFonts w:cstheme="minorHAnsi"/>
                <w:sz w:val="24"/>
                <w:szCs w:val="24"/>
              </w:rPr>
              <w:t>s</w:t>
            </w:r>
            <w:r w:rsidR="00AB2C99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A8796A" w:rsidRPr="009A2F1D" w:rsidTr="00807368">
        <w:trPr>
          <w:trHeight w:val="220"/>
        </w:trPr>
        <w:tc>
          <w:tcPr>
            <w:tcW w:w="567" w:type="dxa"/>
          </w:tcPr>
          <w:p w:rsidR="00A8796A" w:rsidRPr="009A2F1D" w:rsidRDefault="007E2EDE" w:rsidP="007527D2">
            <w:pPr>
              <w:rPr>
                <w:rFonts w:cstheme="minorHAnsi"/>
                <w:sz w:val="24"/>
                <w:szCs w:val="24"/>
              </w:rPr>
            </w:pPr>
            <w:r w:rsidRPr="009A2F1D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2388" w:type="dxa"/>
          </w:tcPr>
          <w:p w:rsidR="00A8796A" w:rsidRPr="009A2F1D" w:rsidRDefault="00697A61" w:rsidP="008A6BF5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3.1 </w:t>
            </w:r>
            <w:r w:rsidR="00CB7E8D" w:rsidRPr="009A2F1D">
              <w:rPr>
                <w:rFonts w:cstheme="minorHAnsi"/>
                <w:sz w:val="24"/>
                <w:szCs w:val="24"/>
              </w:rPr>
              <w:t xml:space="preserve">Date of </w:t>
            </w:r>
            <w:r w:rsidR="00F9268E">
              <w:rPr>
                <w:rFonts w:cstheme="minorHAnsi"/>
                <w:sz w:val="24"/>
                <w:szCs w:val="24"/>
              </w:rPr>
              <w:t>PhD A</w:t>
            </w:r>
            <w:r w:rsidR="00CB7E8D" w:rsidRPr="009A2F1D">
              <w:rPr>
                <w:rFonts w:cstheme="minorHAnsi"/>
                <w:sz w:val="24"/>
                <w:szCs w:val="24"/>
              </w:rPr>
              <w:t>ward</w:t>
            </w:r>
          </w:p>
        </w:tc>
      </w:tr>
      <w:tr w:rsidR="00BD3603" w:rsidRPr="009A2F1D" w:rsidTr="00807368">
        <w:trPr>
          <w:trHeight w:val="216"/>
        </w:trPr>
        <w:tc>
          <w:tcPr>
            <w:tcW w:w="567" w:type="dxa"/>
          </w:tcPr>
          <w:p w:rsidR="00BD3603" w:rsidRPr="009A2F1D" w:rsidRDefault="007E2EDE" w:rsidP="007527D2">
            <w:pPr>
              <w:rPr>
                <w:rFonts w:cstheme="minorHAnsi"/>
                <w:sz w:val="24"/>
                <w:szCs w:val="24"/>
              </w:rPr>
            </w:pPr>
            <w:r w:rsidRPr="009A2F1D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2388" w:type="dxa"/>
          </w:tcPr>
          <w:p w:rsidR="00BD3603" w:rsidRPr="009A2F1D" w:rsidRDefault="004B3788" w:rsidP="00A32F80">
            <w:pPr>
              <w:shd w:val="clear" w:color="auto" w:fill="FFFFFF"/>
              <w:spacing w:before="100" w:beforeAutospacing="1" w:after="100" w:afterAutospacing="1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A2F1D">
              <w:rPr>
                <w:rFonts w:cstheme="minorHAnsi"/>
                <w:sz w:val="24"/>
                <w:szCs w:val="24"/>
              </w:rPr>
              <w:t>A report</w:t>
            </w:r>
            <w:r w:rsidR="00FC1CE1" w:rsidRPr="009A2F1D">
              <w:rPr>
                <w:rFonts w:cstheme="minorHAnsi"/>
                <w:sz w:val="24"/>
                <w:szCs w:val="24"/>
              </w:rPr>
              <w:t xml:space="preserve"> based on</w:t>
            </w:r>
            <w:r w:rsidR="002F3557" w:rsidRPr="009A2F1D">
              <w:rPr>
                <w:rFonts w:cstheme="minorHAnsi"/>
                <w:sz w:val="24"/>
                <w:szCs w:val="24"/>
              </w:rPr>
              <w:t xml:space="preserve"> the</w:t>
            </w:r>
            <w:r w:rsidR="00BA5237" w:rsidRPr="009A2F1D">
              <w:rPr>
                <w:rFonts w:cstheme="minorHAnsi"/>
                <w:sz w:val="24"/>
                <w:szCs w:val="24"/>
              </w:rPr>
              <w:t xml:space="preserve"> records disclosed</w:t>
            </w:r>
            <w:r w:rsidR="003E73E6" w:rsidRPr="009A2F1D">
              <w:rPr>
                <w:rFonts w:cstheme="minorHAnsi"/>
                <w:sz w:val="24"/>
                <w:szCs w:val="24"/>
              </w:rPr>
              <w:t xml:space="preserve"> under the UK Freedom of Information Act 2000 (FOIA)</w:t>
            </w:r>
          </w:p>
        </w:tc>
      </w:tr>
      <w:tr w:rsidR="00CB7E8D" w:rsidRPr="00CF06B1" w:rsidTr="00807368">
        <w:trPr>
          <w:trHeight w:val="136"/>
        </w:trPr>
        <w:tc>
          <w:tcPr>
            <w:tcW w:w="567" w:type="dxa"/>
            <w:vMerge w:val="restart"/>
          </w:tcPr>
          <w:p w:rsidR="00CB7E8D" w:rsidRPr="000C7A9D" w:rsidRDefault="00D72721" w:rsidP="007527D2">
            <w:pPr>
              <w:rPr>
                <w:rFonts w:cstheme="minorHAnsi"/>
                <w:sz w:val="24"/>
                <w:szCs w:val="24"/>
              </w:rPr>
            </w:pPr>
            <w:r w:rsidRPr="000C7A9D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2388" w:type="dxa"/>
          </w:tcPr>
          <w:p w:rsidR="003847B8" w:rsidRPr="000C7A9D" w:rsidRDefault="00CB7E8D" w:rsidP="00FC6CEB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 w:rsidRPr="000C7A9D">
              <w:rPr>
                <w:rFonts w:cstheme="minorHAnsi"/>
                <w:sz w:val="24"/>
                <w:szCs w:val="24"/>
              </w:rPr>
              <w:t>On September 4, 2019, Tsai</w:t>
            </w:r>
            <w:r w:rsidR="00FC6CEB" w:rsidRPr="000C7A9D">
              <w:rPr>
                <w:rFonts w:cstheme="minorHAnsi"/>
                <w:sz w:val="24"/>
                <w:szCs w:val="24"/>
              </w:rPr>
              <w:t xml:space="preserve"> filed a criminal defamation complaint with the Taiwan Taipei District Prosecutors Office. </w:t>
            </w:r>
          </w:p>
          <w:p w:rsidR="00CB7E8D" w:rsidRPr="000C7A9D" w:rsidRDefault="00681075" w:rsidP="00FC6CEB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 w:rsidRPr="000C7A9D">
              <w:rPr>
                <w:rFonts w:cstheme="minorHAnsi"/>
                <w:sz w:val="24"/>
                <w:szCs w:val="24"/>
              </w:rPr>
              <w:t xml:space="preserve">Her Office posted three documents </w:t>
            </w:r>
            <w:r w:rsidR="00D30675" w:rsidRPr="000C7A9D">
              <w:rPr>
                <w:rFonts w:cstheme="minorHAnsi"/>
                <w:sz w:val="24"/>
                <w:szCs w:val="24"/>
              </w:rPr>
              <w:t xml:space="preserve">found in Tsai’s LSE student file </w:t>
            </w:r>
            <w:r w:rsidRPr="000C7A9D">
              <w:rPr>
                <w:rFonts w:cstheme="minorHAnsi"/>
                <w:sz w:val="24"/>
                <w:szCs w:val="24"/>
              </w:rPr>
              <w:t>on Facebook,</w:t>
            </w:r>
          </w:p>
        </w:tc>
      </w:tr>
      <w:tr w:rsidR="00CB7E8D" w:rsidRPr="00CF06B1" w:rsidTr="00807368">
        <w:trPr>
          <w:trHeight w:val="136"/>
        </w:trPr>
        <w:tc>
          <w:tcPr>
            <w:tcW w:w="567" w:type="dxa"/>
            <w:vMerge/>
          </w:tcPr>
          <w:p w:rsidR="00CB7E8D" w:rsidRPr="00CF06B1" w:rsidRDefault="00CB7E8D" w:rsidP="007527D2">
            <w:pPr>
              <w:rPr>
                <w:rFonts w:cstheme="minorHAnsi"/>
                <w:sz w:val="24"/>
                <w:szCs w:val="24"/>
                <w:highlight w:val="yellow"/>
              </w:rPr>
            </w:pPr>
          </w:p>
        </w:tc>
        <w:tc>
          <w:tcPr>
            <w:tcW w:w="12388" w:type="dxa"/>
          </w:tcPr>
          <w:p w:rsidR="00CB7E8D" w:rsidRPr="000C7A9D" w:rsidRDefault="00CB7E8D" w:rsidP="00A32F80">
            <w:pPr>
              <w:shd w:val="clear" w:color="auto" w:fill="FFFFFF"/>
              <w:spacing w:before="100" w:beforeAutospacing="1" w:after="100" w:afterAutospacing="1"/>
              <w:rPr>
                <w:rFonts w:cstheme="minorHAnsi"/>
                <w:sz w:val="24"/>
                <w:szCs w:val="24"/>
              </w:rPr>
            </w:pPr>
            <w:r w:rsidRPr="000C7A9D">
              <w:rPr>
                <w:sz w:val="24"/>
                <w:szCs w:val="24"/>
              </w:rPr>
              <w:t>https://www.facebook.com/presidentialoffice.tw/photos/pcb. 2429761177247604/2429760790580976/</w:t>
            </w:r>
          </w:p>
        </w:tc>
      </w:tr>
      <w:tr w:rsidR="00E42827" w:rsidRPr="00C47B35" w:rsidTr="00E42827">
        <w:trPr>
          <w:trHeight w:val="125"/>
        </w:trPr>
        <w:tc>
          <w:tcPr>
            <w:tcW w:w="567" w:type="dxa"/>
            <w:vMerge w:val="restart"/>
          </w:tcPr>
          <w:p w:rsidR="00E42827" w:rsidRPr="00C47B35" w:rsidRDefault="00D72721" w:rsidP="00A8795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12388" w:type="dxa"/>
          </w:tcPr>
          <w:p w:rsidR="00E42827" w:rsidRPr="000C7A9D" w:rsidRDefault="00E42827" w:rsidP="00A87952">
            <w:pPr>
              <w:rPr>
                <w:sz w:val="24"/>
                <w:szCs w:val="24"/>
              </w:rPr>
            </w:pPr>
            <w:r w:rsidRPr="000C7A9D">
              <w:rPr>
                <w:rFonts w:cstheme="minorHAnsi"/>
                <w:sz w:val="24"/>
                <w:szCs w:val="24"/>
              </w:rPr>
              <w:t xml:space="preserve">including a copy of Tsai’s LSE student record, </w:t>
            </w:r>
            <w:bookmarkStart w:id="0" w:name="_GoBack"/>
            <w:bookmarkEnd w:id="0"/>
          </w:p>
        </w:tc>
      </w:tr>
      <w:tr w:rsidR="00E42827" w:rsidRPr="000B29F7" w:rsidTr="00807368">
        <w:trPr>
          <w:trHeight w:val="125"/>
        </w:trPr>
        <w:tc>
          <w:tcPr>
            <w:tcW w:w="567" w:type="dxa"/>
            <w:vMerge/>
          </w:tcPr>
          <w:p w:rsidR="00E42827" w:rsidRPr="00C47B35" w:rsidRDefault="00E42827" w:rsidP="00A8795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88" w:type="dxa"/>
          </w:tcPr>
          <w:p w:rsidR="00E42827" w:rsidRPr="009A2F1D" w:rsidRDefault="00E42827" w:rsidP="00A87952">
            <w:pPr>
              <w:rPr>
                <w:rFonts w:cstheme="minorHAnsi"/>
                <w:sz w:val="24"/>
                <w:szCs w:val="24"/>
              </w:rPr>
            </w:pPr>
            <w:r w:rsidRPr="00C47B35">
              <w:rPr>
                <w:rFonts w:cstheme="minorHAnsi"/>
                <w:sz w:val="24"/>
                <w:szCs w:val="24"/>
              </w:rPr>
              <w:t>Id.</w:t>
            </w:r>
          </w:p>
        </w:tc>
      </w:tr>
      <w:tr w:rsidR="00E42827" w:rsidRPr="000B29F7" w:rsidTr="00E42827">
        <w:trPr>
          <w:trHeight w:val="125"/>
        </w:trPr>
        <w:tc>
          <w:tcPr>
            <w:tcW w:w="567" w:type="dxa"/>
            <w:vMerge w:val="restart"/>
          </w:tcPr>
          <w:p w:rsidR="00E42827" w:rsidRPr="000B29F7" w:rsidRDefault="00D72721" w:rsidP="00A8795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12388" w:type="dxa"/>
          </w:tcPr>
          <w:p w:rsidR="00E42827" w:rsidRPr="009A2F1D" w:rsidRDefault="00E42827" w:rsidP="00A87952">
            <w:pPr>
              <w:rPr>
                <w:rFonts w:cstheme="minorHAnsi"/>
                <w:sz w:val="24"/>
                <w:szCs w:val="24"/>
              </w:rPr>
            </w:pPr>
            <w:r w:rsidRPr="009A2F1D">
              <w:rPr>
                <w:rFonts w:cstheme="minorHAnsi"/>
                <w:sz w:val="24"/>
                <w:szCs w:val="24"/>
              </w:rPr>
              <w:t xml:space="preserve">a copy of the viva result notification letter </w:t>
            </w:r>
            <w:r>
              <w:rPr>
                <w:rFonts w:cstheme="minorHAnsi"/>
                <w:sz w:val="24"/>
                <w:szCs w:val="24"/>
              </w:rPr>
              <w:t>issued</w:t>
            </w:r>
            <w:r w:rsidRPr="009A2F1D">
              <w:rPr>
                <w:rFonts w:cstheme="minorHAnsi"/>
                <w:sz w:val="24"/>
                <w:szCs w:val="24"/>
              </w:rPr>
              <w:t xml:space="preserve"> on February 8, 1984, </w:t>
            </w:r>
          </w:p>
        </w:tc>
      </w:tr>
      <w:tr w:rsidR="00E42827" w:rsidRPr="000B29F7" w:rsidTr="00807368">
        <w:trPr>
          <w:trHeight w:val="125"/>
        </w:trPr>
        <w:tc>
          <w:tcPr>
            <w:tcW w:w="567" w:type="dxa"/>
            <w:vMerge/>
          </w:tcPr>
          <w:p w:rsidR="00E42827" w:rsidRDefault="00E42827" w:rsidP="00A8795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88" w:type="dxa"/>
          </w:tcPr>
          <w:p w:rsidR="00E42827" w:rsidRPr="009A2F1D" w:rsidRDefault="00E42827" w:rsidP="00A8795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d.</w:t>
            </w:r>
          </w:p>
        </w:tc>
      </w:tr>
      <w:tr w:rsidR="00E42827" w:rsidRPr="000B29F7" w:rsidTr="00E42827">
        <w:trPr>
          <w:trHeight w:val="125"/>
        </w:trPr>
        <w:tc>
          <w:tcPr>
            <w:tcW w:w="567" w:type="dxa"/>
            <w:vMerge w:val="restart"/>
          </w:tcPr>
          <w:p w:rsidR="00E42827" w:rsidRPr="000B29F7" w:rsidRDefault="00D72721" w:rsidP="00A8795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12388" w:type="dxa"/>
          </w:tcPr>
          <w:p w:rsidR="00E42827" w:rsidRPr="009A2F1D" w:rsidRDefault="00E42827" w:rsidP="00A87952">
            <w:pPr>
              <w:rPr>
                <w:rFonts w:cstheme="minorHAnsi"/>
                <w:sz w:val="24"/>
                <w:szCs w:val="24"/>
              </w:rPr>
            </w:pPr>
            <w:r w:rsidRPr="009A2F1D">
              <w:rPr>
                <w:rFonts w:cstheme="minorHAnsi"/>
                <w:sz w:val="24"/>
                <w:szCs w:val="24"/>
              </w:rPr>
              <w:t>and a copy of the original PhD diploma issued on March 14, 1984.</w:t>
            </w:r>
          </w:p>
        </w:tc>
      </w:tr>
      <w:tr w:rsidR="00E42827" w:rsidRPr="000B29F7" w:rsidTr="00807368">
        <w:trPr>
          <w:trHeight w:val="125"/>
        </w:trPr>
        <w:tc>
          <w:tcPr>
            <w:tcW w:w="567" w:type="dxa"/>
            <w:vMerge/>
          </w:tcPr>
          <w:p w:rsidR="00E42827" w:rsidRDefault="00E42827" w:rsidP="00A8795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88" w:type="dxa"/>
          </w:tcPr>
          <w:p w:rsidR="00E42827" w:rsidRPr="009A2F1D" w:rsidRDefault="00E42827" w:rsidP="00A8795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d.</w:t>
            </w:r>
          </w:p>
        </w:tc>
      </w:tr>
      <w:tr w:rsidR="00A87952" w:rsidRPr="000B29F7" w:rsidTr="00807368">
        <w:trPr>
          <w:trHeight w:val="265"/>
        </w:trPr>
        <w:tc>
          <w:tcPr>
            <w:tcW w:w="567" w:type="dxa"/>
            <w:vMerge w:val="restart"/>
          </w:tcPr>
          <w:p w:rsidR="00A87952" w:rsidRPr="000B29F7" w:rsidRDefault="00D72721" w:rsidP="00A8795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12388" w:type="dxa"/>
          </w:tcPr>
          <w:p w:rsidR="008B0D3A" w:rsidRPr="000B29F7" w:rsidRDefault="00A87952" w:rsidP="00A87952">
            <w:pPr>
              <w:rPr>
                <w:sz w:val="24"/>
                <w:szCs w:val="24"/>
              </w:rPr>
            </w:pPr>
            <w:r w:rsidRPr="000B29F7">
              <w:rPr>
                <w:sz w:val="24"/>
                <w:szCs w:val="24"/>
              </w:rPr>
              <w:t>On September 14, 2020, a FOIA request was submitted to U.O.L. requesting the records</w:t>
            </w:r>
            <w:r w:rsidR="00697A61" w:rsidRPr="000B29F7">
              <w:rPr>
                <w:sz w:val="24"/>
                <w:szCs w:val="24"/>
              </w:rPr>
              <w:t xml:space="preserve"> </w:t>
            </w:r>
            <w:r w:rsidR="000B29F7" w:rsidRPr="000B29F7">
              <w:rPr>
                <w:sz w:val="24"/>
                <w:szCs w:val="24"/>
              </w:rPr>
              <w:t>of supplying those three</w:t>
            </w:r>
            <w:r w:rsidRPr="000B29F7">
              <w:rPr>
                <w:sz w:val="24"/>
                <w:szCs w:val="24"/>
              </w:rPr>
              <w:t xml:space="preserve"> document</w:t>
            </w:r>
            <w:r w:rsidR="000B29F7" w:rsidRPr="000B29F7">
              <w:rPr>
                <w:sz w:val="24"/>
                <w:szCs w:val="24"/>
              </w:rPr>
              <w:t>s</w:t>
            </w:r>
            <w:r w:rsidR="001F5CE1" w:rsidRPr="000B29F7">
              <w:rPr>
                <w:sz w:val="24"/>
                <w:szCs w:val="24"/>
              </w:rPr>
              <w:t xml:space="preserve"> </w:t>
            </w:r>
            <w:r w:rsidRPr="000B29F7">
              <w:rPr>
                <w:sz w:val="24"/>
                <w:szCs w:val="24"/>
              </w:rPr>
              <w:t>to Tsai.</w:t>
            </w:r>
          </w:p>
          <w:p w:rsidR="00A87952" w:rsidRPr="000B29F7" w:rsidRDefault="008B0D3A" w:rsidP="00A87952">
            <w:pPr>
              <w:rPr>
                <w:sz w:val="24"/>
                <w:szCs w:val="24"/>
              </w:rPr>
            </w:pPr>
            <w:r w:rsidRPr="000B29F7">
              <w:rPr>
                <w:rFonts w:cstheme="minorHAnsi"/>
                <w:bCs/>
                <w:sz w:val="24"/>
                <w:szCs w:val="24"/>
                <w:shd w:val="clear" w:color="auto" w:fill="FFFFFF"/>
              </w:rPr>
              <w:t xml:space="preserve">The request resulted in </w:t>
            </w:r>
            <w:r w:rsidR="000B29F7">
              <w:rPr>
                <w:rFonts w:cstheme="minorHAnsi"/>
                <w:bCs/>
                <w:sz w:val="24"/>
                <w:szCs w:val="24"/>
                <w:shd w:val="clear" w:color="auto" w:fill="FFFFFF"/>
              </w:rPr>
              <w:t>the</w:t>
            </w:r>
            <w:r w:rsidRPr="000B29F7">
              <w:rPr>
                <w:rFonts w:cstheme="minorHAnsi"/>
                <w:bCs/>
                <w:sz w:val="24"/>
                <w:szCs w:val="24"/>
                <w:shd w:val="clear" w:color="auto" w:fill="FFFFFF"/>
              </w:rPr>
              <w:t xml:space="preserve"> Decision Notice</w:t>
            </w:r>
            <w:r w:rsidRPr="000B29F7">
              <w:rPr>
                <w:rFonts w:cstheme="minorHAnsi"/>
                <w:sz w:val="24"/>
                <w:szCs w:val="24"/>
              </w:rPr>
              <w:t xml:space="preserve"> issued by ICO on September 3, 2021</w:t>
            </w:r>
            <w:r w:rsidRPr="000B29F7">
              <w:rPr>
                <w:rFonts w:cstheme="minorHAnsi"/>
                <w:bCs/>
                <w:sz w:val="24"/>
                <w:szCs w:val="24"/>
                <w:shd w:val="clear" w:color="auto" w:fill="FFFFFF"/>
              </w:rPr>
              <w:t>.</w:t>
            </w:r>
            <w:r w:rsidR="00A87952" w:rsidRPr="000B29F7">
              <w:rPr>
                <w:sz w:val="24"/>
                <w:szCs w:val="24"/>
              </w:rPr>
              <w:t xml:space="preserve"> </w:t>
            </w:r>
          </w:p>
        </w:tc>
      </w:tr>
      <w:tr w:rsidR="00A87952" w:rsidRPr="009A2F1D" w:rsidTr="00807368">
        <w:trPr>
          <w:trHeight w:val="265"/>
        </w:trPr>
        <w:tc>
          <w:tcPr>
            <w:tcW w:w="567" w:type="dxa"/>
            <w:vMerge/>
          </w:tcPr>
          <w:p w:rsidR="00A87952" w:rsidRPr="009A2F1D" w:rsidRDefault="00A87952" w:rsidP="00A8795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88" w:type="dxa"/>
          </w:tcPr>
          <w:p w:rsidR="00A87952" w:rsidRPr="009A2F1D" w:rsidRDefault="00A87952" w:rsidP="00A87952">
            <w:pPr>
              <w:rPr>
                <w:sz w:val="24"/>
                <w:szCs w:val="24"/>
              </w:rPr>
            </w:pPr>
            <w:r w:rsidRPr="009A2F1D">
              <w:rPr>
                <w:rFonts w:cstheme="minorHAnsi"/>
                <w:bCs/>
                <w:sz w:val="24"/>
                <w:szCs w:val="24"/>
                <w:shd w:val="clear" w:color="auto" w:fill="FFFFFF"/>
              </w:rPr>
              <w:t>https://ico.org.uk/media/action-weve-taken/decision-notices/2021/4018304/ic-83994-c7z4.pdf</w:t>
            </w:r>
          </w:p>
        </w:tc>
      </w:tr>
      <w:tr w:rsidR="00A87952" w:rsidRPr="009A2F1D" w:rsidTr="00807368">
        <w:trPr>
          <w:trHeight w:val="136"/>
        </w:trPr>
        <w:tc>
          <w:tcPr>
            <w:tcW w:w="567" w:type="dxa"/>
            <w:vMerge w:val="restart"/>
          </w:tcPr>
          <w:p w:rsidR="00A87952" w:rsidRPr="009A2F1D" w:rsidRDefault="00D72721" w:rsidP="00A8795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12388" w:type="dxa"/>
          </w:tcPr>
          <w:p w:rsidR="006A07ED" w:rsidRDefault="006A07ED" w:rsidP="00A8795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</w:t>
            </w:r>
            <w:r w:rsidR="00A87952" w:rsidRPr="009A2F1D">
              <w:rPr>
                <w:rFonts w:cstheme="minorHAnsi"/>
                <w:sz w:val="24"/>
                <w:szCs w:val="24"/>
              </w:rPr>
              <w:t>he FOIA request was made to request multiple records</w:t>
            </w:r>
            <w:r>
              <w:rPr>
                <w:rFonts w:cstheme="minorHAnsi"/>
                <w:sz w:val="24"/>
                <w:szCs w:val="24"/>
              </w:rPr>
              <w:t>.</w:t>
            </w:r>
          </w:p>
          <w:p w:rsidR="00A87952" w:rsidRPr="009A2F1D" w:rsidRDefault="006A07ED" w:rsidP="00A8795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</w:t>
            </w:r>
            <w:r w:rsidR="00A87952" w:rsidRPr="009A2F1D">
              <w:rPr>
                <w:rFonts w:cstheme="minorHAnsi"/>
                <w:sz w:val="24"/>
                <w:szCs w:val="24"/>
              </w:rPr>
              <w:t xml:space="preserve">he Decision Notice identified the request </w:t>
            </w:r>
            <w:r w:rsidR="00AF4DAA">
              <w:rPr>
                <w:rFonts w:cstheme="minorHAnsi"/>
                <w:sz w:val="24"/>
                <w:szCs w:val="24"/>
              </w:rPr>
              <w:t>relating to those three documents disclosed on Facebook by Tsai’s Office</w:t>
            </w:r>
            <w:r w:rsidR="00697A61">
              <w:rPr>
                <w:rFonts w:cstheme="minorHAnsi"/>
                <w:sz w:val="24"/>
                <w:szCs w:val="24"/>
              </w:rPr>
              <w:t xml:space="preserve"> </w:t>
            </w:r>
            <w:r w:rsidR="00A87952" w:rsidRPr="009A2F1D">
              <w:rPr>
                <w:rFonts w:cstheme="minorHAnsi"/>
                <w:sz w:val="24"/>
                <w:szCs w:val="24"/>
              </w:rPr>
              <w:t>as element [5].</w:t>
            </w:r>
          </w:p>
        </w:tc>
      </w:tr>
      <w:tr w:rsidR="00A87952" w:rsidRPr="009A2F1D" w:rsidTr="00807368">
        <w:trPr>
          <w:trHeight w:val="136"/>
        </w:trPr>
        <w:tc>
          <w:tcPr>
            <w:tcW w:w="567" w:type="dxa"/>
            <w:vMerge/>
          </w:tcPr>
          <w:p w:rsidR="00A87952" w:rsidRPr="009A2F1D" w:rsidRDefault="00A87952" w:rsidP="00A8795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88" w:type="dxa"/>
          </w:tcPr>
          <w:p w:rsidR="00A87952" w:rsidRPr="009A2F1D" w:rsidRDefault="00697A61" w:rsidP="00A8795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Cs/>
                <w:shd w:val="clear" w:color="auto" w:fill="FFFFFF"/>
              </w:rPr>
              <w:t>Id at p. 4.</w:t>
            </w:r>
          </w:p>
        </w:tc>
      </w:tr>
      <w:tr w:rsidR="00A87952" w:rsidRPr="009A2F1D" w:rsidTr="00807368">
        <w:trPr>
          <w:trHeight w:val="136"/>
        </w:trPr>
        <w:tc>
          <w:tcPr>
            <w:tcW w:w="567" w:type="dxa"/>
            <w:vMerge w:val="restart"/>
          </w:tcPr>
          <w:p w:rsidR="00A87952" w:rsidRPr="009A2F1D" w:rsidRDefault="00E42827" w:rsidP="00A8795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  <w:r w:rsidR="00D72721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2388" w:type="dxa"/>
          </w:tcPr>
          <w:p w:rsidR="00A87952" w:rsidRPr="009A2F1D" w:rsidRDefault="00437C3D" w:rsidP="00A8795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Commissioner’s view </w:t>
            </w:r>
            <w:r w:rsidR="00026F18">
              <w:rPr>
                <w:rFonts w:cstheme="minorHAnsi"/>
                <w:sz w:val="24"/>
                <w:szCs w:val="24"/>
              </w:rPr>
              <w:t>about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A87952" w:rsidRPr="009A2F1D">
              <w:rPr>
                <w:rFonts w:cstheme="minorHAnsi"/>
                <w:sz w:val="24"/>
                <w:szCs w:val="24"/>
              </w:rPr>
              <w:t>element [5]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EA4B26">
              <w:rPr>
                <w:rFonts w:cstheme="minorHAnsi"/>
                <w:sz w:val="24"/>
                <w:szCs w:val="24"/>
              </w:rPr>
              <w:t>was</w:t>
            </w:r>
            <w:r>
              <w:rPr>
                <w:rFonts w:cstheme="minorHAnsi"/>
                <w:sz w:val="24"/>
                <w:szCs w:val="24"/>
              </w:rPr>
              <w:t xml:space="preserve"> provided from </w:t>
            </w:r>
            <w:r w:rsidRPr="009A2F1D">
              <w:rPr>
                <w:rFonts w:cstheme="minorHAnsi"/>
                <w:sz w:val="24"/>
                <w:szCs w:val="24"/>
              </w:rPr>
              <w:t>Paragraphs 59</w:t>
            </w:r>
            <w:r>
              <w:rPr>
                <w:rFonts w:cstheme="minorHAnsi"/>
                <w:sz w:val="24"/>
                <w:szCs w:val="24"/>
              </w:rPr>
              <w:t xml:space="preserve"> to </w:t>
            </w:r>
            <w:r w:rsidRPr="009A2F1D">
              <w:rPr>
                <w:rFonts w:cstheme="minorHAnsi"/>
                <w:sz w:val="24"/>
                <w:szCs w:val="24"/>
              </w:rPr>
              <w:t>63</w:t>
            </w:r>
            <w:r w:rsidR="002E1CD3">
              <w:rPr>
                <w:rFonts w:cstheme="minorHAnsi"/>
                <w:sz w:val="24"/>
                <w:szCs w:val="24"/>
              </w:rPr>
              <w:t xml:space="preserve"> of the Decision Notice.</w:t>
            </w:r>
          </w:p>
        </w:tc>
      </w:tr>
      <w:tr w:rsidR="00A87952" w:rsidRPr="009A2F1D" w:rsidTr="00807368">
        <w:trPr>
          <w:trHeight w:val="136"/>
        </w:trPr>
        <w:tc>
          <w:tcPr>
            <w:tcW w:w="567" w:type="dxa"/>
            <w:vMerge/>
          </w:tcPr>
          <w:p w:rsidR="00A87952" w:rsidRPr="009A2F1D" w:rsidRDefault="00A87952" w:rsidP="00A8795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88" w:type="dxa"/>
          </w:tcPr>
          <w:p w:rsidR="00A87952" w:rsidRPr="009A2F1D" w:rsidRDefault="00697A61" w:rsidP="00A8795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Cs/>
                <w:shd w:val="clear" w:color="auto" w:fill="FFFFFF"/>
              </w:rPr>
              <w:t>Id at p. 12.</w:t>
            </w:r>
          </w:p>
        </w:tc>
      </w:tr>
      <w:tr w:rsidR="00A87952" w:rsidRPr="009A2F1D" w:rsidTr="00807368">
        <w:trPr>
          <w:trHeight w:val="136"/>
        </w:trPr>
        <w:tc>
          <w:tcPr>
            <w:tcW w:w="567" w:type="dxa"/>
            <w:vMerge w:val="restart"/>
          </w:tcPr>
          <w:p w:rsidR="00A87952" w:rsidRPr="009A2F1D" w:rsidRDefault="00E42827" w:rsidP="00A8795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  <w:r w:rsidR="00D72721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2388" w:type="dxa"/>
          </w:tcPr>
          <w:p w:rsidR="00E37C6C" w:rsidRDefault="00697A61" w:rsidP="00A87952">
            <w:pPr>
              <w:shd w:val="clear" w:color="auto" w:fill="FFFFFF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ough LSE is one of 17 federation members of U.O.L., </w:t>
            </w:r>
            <w:r w:rsidR="00FC6CEB">
              <w:rPr>
                <w:sz w:val="24"/>
                <w:szCs w:val="24"/>
              </w:rPr>
              <w:t>LSE and U.O.L.</w:t>
            </w:r>
            <w:r>
              <w:rPr>
                <w:sz w:val="24"/>
                <w:szCs w:val="24"/>
              </w:rPr>
              <w:t xml:space="preserve"> are two separate legal entities. </w:t>
            </w:r>
          </w:p>
          <w:p w:rsidR="00A87952" w:rsidRPr="009A2F1D" w:rsidRDefault="00A87952" w:rsidP="00A87952">
            <w:pPr>
              <w:shd w:val="clear" w:color="auto" w:fill="FFFFFF"/>
              <w:rPr>
                <w:sz w:val="24"/>
                <w:szCs w:val="24"/>
              </w:rPr>
            </w:pPr>
            <w:r w:rsidRPr="009A2F1D">
              <w:rPr>
                <w:sz w:val="24"/>
                <w:szCs w:val="24"/>
              </w:rPr>
              <w:t>The Information Commissioner found that</w:t>
            </w:r>
            <w:r w:rsidR="00697A61">
              <w:rPr>
                <w:sz w:val="24"/>
                <w:szCs w:val="24"/>
              </w:rPr>
              <w:t xml:space="preserve"> U.O.L.</w:t>
            </w:r>
            <w:r w:rsidR="00C5124C">
              <w:rPr>
                <w:sz w:val="24"/>
                <w:szCs w:val="24"/>
              </w:rPr>
              <w:t xml:space="preserve"> was not involved in supplying Tsai’s LSE student record </w:t>
            </w:r>
            <w:r w:rsidR="00E37C6C">
              <w:rPr>
                <w:sz w:val="24"/>
                <w:szCs w:val="24"/>
              </w:rPr>
              <w:t xml:space="preserve">because it </w:t>
            </w:r>
            <w:r w:rsidR="00AF4DAA">
              <w:rPr>
                <w:sz w:val="24"/>
                <w:szCs w:val="24"/>
              </w:rPr>
              <w:t>was an LSE record, not a</w:t>
            </w:r>
            <w:r w:rsidR="00E37C6C">
              <w:rPr>
                <w:sz w:val="24"/>
                <w:szCs w:val="24"/>
              </w:rPr>
              <w:t xml:space="preserve"> U.O.L.</w:t>
            </w:r>
            <w:r w:rsidR="00AF4DAA">
              <w:rPr>
                <w:sz w:val="24"/>
                <w:szCs w:val="24"/>
              </w:rPr>
              <w:t xml:space="preserve"> record.</w:t>
            </w:r>
          </w:p>
        </w:tc>
      </w:tr>
      <w:tr w:rsidR="00A87952" w:rsidRPr="009A2F1D" w:rsidTr="00807368">
        <w:trPr>
          <w:trHeight w:val="136"/>
        </w:trPr>
        <w:tc>
          <w:tcPr>
            <w:tcW w:w="567" w:type="dxa"/>
            <w:vMerge/>
          </w:tcPr>
          <w:p w:rsidR="00A87952" w:rsidRPr="009A2F1D" w:rsidRDefault="00A87952" w:rsidP="00A8795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88" w:type="dxa"/>
          </w:tcPr>
          <w:p w:rsidR="00A87952" w:rsidRPr="009A2F1D" w:rsidRDefault="00697A61" w:rsidP="00A8795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Cs/>
                <w:shd w:val="clear" w:color="auto" w:fill="FFFFFF"/>
              </w:rPr>
              <w:t>I</w:t>
            </w:r>
            <w:r w:rsidR="00F52CDA">
              <w:rPr>
                <w:rFonts w:cstheme="minorHAnsi"/>
                <w:bCs/>
                <w:shd w:val="clear" w:color="auto" w:fill="FFFFFF"/>
              </w:rPr>
              <w:t>d, paragraph 59.</w:t>
            </w:r>
          </w:p>
        </w:tc>
      </w:tr>
      <w:tr w:rsidR="00A87952" w:rsidRPr="009A2F1D" w:rsidTr="00807368">
        <w:trPr>
          <w:trHeight w:val="136"/>
        </w:trPr>
        <w:tc>
          <w:tcPr>
            <w:tcW w:w="567" w:type="dxa"/>
            <w:vMerge w:val="restart"/>
          </w:tcPr>
          <w:p w:rsidR="00A87952" w:rsidRPr="009A2F1D" w:rsidRDefault="00E42827" w:rsidP="00A8795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  <w:r w:rsidR="00D72721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2388" w:type="dxa"/>
          </w:tcPr>
          <w:p w:rsidR="00A87952" w:rsidRPr="009A2F1D" w:rsidRDefault="006D7CD5" w:rsidP="00A8795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 w:rsidRPr="009A2F1D">
              <w:rPr>
                <w:rFonts w:cstheme="minorHAnsi"/>
                <w:sz w:val="24"/>
                <w:szCs w:val="24"/>
              </w:rPr>
              <w:t>As for the viva result notification letter</w:t>
            </w:r>
            <w:r w:rsidR="001F5CE1">
              <w:rPr>
                <w:rFonts w:cstheme="minorHAnsi"/>
                <w:sz w:val="24"/>
                <w:szCs w:val="24"/>
              </w:rPr>
              <w:t xml:space="preserve"> dated February 8, 1984</w:t>
            </w:r>
            <w:r w:rsidRPr="009A2F1D">
              <w:rPr>
                <w:rFonts w:cstheme="minorHAnsi"/>
                <w:sz w:val="24"/>
                <w:szCs w:val="24"/>
              </w:rPr>
              <w:t xml:space="preserve">, </w:t>
            </w:r>
            <w:r w:rsidR="001E70C7">
              <w:rPr>
                <w:rFonts w:cstheme="minorHAnsi"/>
                <w:sz w:val="24"/>
                <w:szCs w:val="24"/>
              </w:rPr>
              <w:t xml:space="preserve">the Commissioner found that </w:t>
            </w:r>
            <w:r w:rsidRPr="009A2F1D">
              <w:rPr>
                <w:rFonts w:cstheme="minorHAnsi"/>
                <w:sz w:val="24"/>
                <w:szCs w:val="24"/>
              </w:rPr>
              <w:t xml:space="preserve">it had never been retained in Tsai’s U.O.L. student file. </w:t>
            </w:r>
          </w:p>
        </w:tc>
      </w:tr>
      <w:tr w:rsidR="00A87952" w:rsidRPr="009A2F1D" w:rsidTr="00807368">
        <w:trPr>
          <w:trHeight w:val="136"/>
        </w:trPr>
        <w:tc>
          <w:tcPr>
            <w:tcW w:w="567" w:type="dxa"/>
            <w:vMerge/>
          </w:tcPr>
          <w:p w:rsidR="00A87952" w:rsidRPr="009A2F1D" w:rsidRDefault="00A87952" w:rsidP="00A8795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88" w:type="dxa"/>
          </w:tcPr>
          <w:p w:rsidR="00A87952" w:rsidRPr="009A2F1D" w:rsidRDefault="00697A61" w:rsidP="00A8795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Cs/>
                <w:shd w:val="clear" w:color="auto" w:fill="FFFFFF"/>
              </w:rPr>
              <w:t>Id</w:t>
            </w:r>
            <w:r w:rsidR="00F52CDA">
              <w:rPr>
                <w:rFonts w:cstheme="minorHAnsi"/>
                <w:bCs/>
                <w:shd w:val="clear" w:color="auto" w:fill="FFFFFF"/>
              </w:rPr>
              <w:t>.</w:t>
            </w:r>
          </w:p>
        </w:tc>
      </w:tr>
      <w:tr w:rsidR="00AF4DAA" w:rsidRPr="009A2F1D" w:rsidTr="00852D5F">
        <w:trPr>
          <w:trHeight w:val="260"/>
        </w:trPr>
        <w:tc>
          <w:tcPr>
            <w:tcW w:w="567" w:type="dxa"/>
            <w:vMerge w:val="restart"/>
          </w:tcPr>
          <w:p w:rsidR="00AF4DAA" w:rsidRPr="00A80BCF" w:rsidRDefault="00AF4DAA" w:rsidP="00564FFF">
            <w:pPr>
              <w:rPr>
                <w:rFonts w:cstheme="minorHAnsi"/>
                <w:sz w:val="24"/>
                <w:szCs w:val="24"/>
              </w:rPr>
            </w:pPr>
            <w:r w:rsidRPr="00A80BCF">
              <w:rPr>
                <w:rFonts w:cstheme="minorHAnsi"/>
                <w:sz w:val="24"/>
                <w:szCs w:val="24"/>
              </w:rPr>
              <w:lastRenderedPageBreak/>
              <w:t>1</w:t>
            </w:r>
            <w:r w:rsidR="00D72721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2388" w:type="dxa"/>
          </w:tcPr>
          <w:p w:rsidR="00AF4DAA" w:rsidRPr="00A80BCF" w:rsidRDefault="00AF4DAA" w:rsidP="001E70C7">
            <w:pPr>
              <w:shd w:val="clear" w:color="auto" w:fill="FFFFFF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viva result notification letter was triggered by submission of </w:t>
            </w:r>
            <w:r w:rsidR="00502CE2">
              <w:rPr>
                <w:sz w:val="24"/>
                <w:szCs w:val="24"/>
              </w:rPr>
              <w:t>at least two</w:t>
            </w:r>
            <w:r>
              <w:rPr>
                <w:sz w:val="24"/>
                <w:szCs w:val="24"/>
              </w:rPr>
              <w:t xml:space="preserve"> </w:t>
            </w:r>
            <w:r w:rsidRPr="00A80BCF">
              <w:rPr>
                <w:sz w:val="24"/>
                <w:szCs w:val="24"/>
              </w:rPr>
              <w:t xml:space="preserve">final hardbound copies </w:t>
            </w:r>
            <w:r>
              <w:rPr>
                <w:sz w:val="24"/>
                <w:szCs w:val="24"/>
              </w:rPr>
              <w:t xml:space="preserve">to the Senate House. </w:t>
            </w:r>
          </w:p>
        </w:tc>
      </w:tr>
      <w:tr w:rsidR="00AF4DAA" w:rsidRPr="009A2F1D" w:rsidTr="00502CE2">
        <w:trPr>
          <w:trHeight w:val="143"/>
        </w:trPr>
        <w:tc>
          <w:tcPr>
            <w:tcW w:w="567" w:type="dxa"/>
            <w:vMerge/>
          </w:tcPr>
          <w:p w:rsidR="00AF4DAA" w:rsidRPr="00A80BCF" w:rsidRDefault="00AF4DAA" w:rsidP="00564FFF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88" w:type="dxa"/>
          </w:tcPr>
          <w:p w:rsidR="00AF4DAA" w:rsidRDefault="00502CE2" w:rsidP="00564FFF">
            <w:pPr>
              <w:shd w:val="clear" w:color="auto" w:fill="FFFFFF"/>
              <w:rPr>
                <w:sz w:val="24"/>
                <w:szCs w:val="24"/>
              </w:rPr>
            </w:pPr>
            <w:r w:rsidRPr="00631CC2">
              <w:rPr>
                <w:rFonts w:cstheme="minorHAnsi"/>
                <w:sz w:val="24"/>
                <w:szCs w:val="24"/>
              </w:rPr>
              <w:t>RE: Inquire from Taipei Representative Office--Education Division</w:t>
            </w:r>
          </w:p>
        </w:tc>
      </w:tr>
      <w:tr w:rsidR="00502CE2" w:rsidRPr="009A2F1D" w:rsidTr="00564FFF">
        <w:trPr>
          <w:trHeight w:val="136"/>
        </w:trPr>
        <w:tc>
          <w:tcPr>
            <w:tcW w:w="567" w:type="dxa"/>
            <w:vMerge w:val="restart"/>
          </w:tcPr>
          <w:p w:rsidR="00502CE2" w:rsidRDefault="00502CE2" w:rsidP="00564FF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4</w:t>
            </w:r>
          </w:p>
        </w:tc>
        <w:tc>
          <w:tcPr>
            <w:tcW w:w="12388" w:type="dxa"/>
          </w:tcPr>
          <w:p w:rsidR="00502CE2" w:rsidRDefault="00502CE2" w:rsidP="00852D5F">
            <w:pPr>
              <w:shd w:val="clear" w:color="auto" w:fill="FFFFFF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Commissioner’s finding is</w:t>
            </w:r>
            <w:r w:rsidRPr="00A80BC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consistent with </w:t>
            </w:r>
            <w:r w:rsidRPr="00A80BCF">
              <w:rPr>
                <w:sz w:val="24"/>
                <w:szCs w:val="24"/>
              </w:rPr>
              <w:t>U.O.L.’s admission on January 11, 2022</w:t>
            </w:r>
            <w:r>
              <w:rPr>
                <w:sz w:val="24"/>
                <w:szCs w:val="24"/>
              </w:rPr>
              <w:t>.</w:t>
            </w:r>
          </w:p>
          <w:p w:rsidR="00502CE2" w:rsidRPr="00344549" w:rsidRDefault="00502CE2" w:rsidP="00852D5F">
            <w:pPr>
              <w:shd w:val="clear" w:color="auto" w:fill="FFFFFF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nce</w:t>
            </w:r>
            <w:r w:rsidRPr="00A80BCF">
              <w:rPr>
                <w:sz w:val="24"/>
                <w:szCs w:val="24"/>
              </w:rPr>
              <w:t xml:space="preserve"> </w:t>
            </w:r>
            <w:r w:rsidRPr="00A80BCF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 xml:space="preserve">no physical copy of </w:t>
            </w:r>
            <w: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Tsai’s doctoral</w:t>
            </w:r>
            <w:r w:rsidRPr="00A80BCF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 xml:space="preserve"> thesis was received into the University</w:t>
            </w:r>
            <w: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 xml:space="preserve"> in 1984, the viva result notification letter was not triggered in 1984.</w:t>
            </w:r>
          </w:p>
        </w:tc>
      </w:tr>
      <w:tr w:rsidR="00502CE2" w:rsidRPr="009A2F1D" w:rsidTr="00564FFF">
        <w:trPr>
          <w:trHeight w:val="136"/>
        </w:trPr>
        <w:tc>
          <w:tcPr>
            <w:tcW w:w="567" w:type="dxa"/>
            <w:vMerge/>
          </w:tcPr>
          <w:p w:rsidR="00502CE2" w:rsidRDefault="00502CE2" w:rsidP="00564FFF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88" w:type="dxa"/>
          </w:tcPr>
          <w:p w:rsidR="00502CE2" w:rsidRDefault="007B4073" w:rsidP="00852D5F">
            <w:pPr>
              <w:shd w:val="clear" w:color="auto" w:fill="FFFFFF"/>
              <w:rPr>
                <w:sz w:val="24"/>
                <w:szCs w:val="24"/>
              </w:rPr>
            </w:pPr>
            <w:hyperlink r:id="rId8" w:anchor="incoming-1949227" w:history="1">
              <w:r w:rsidR="00502CE2" w:rsidRPr="00A80BCF">
                <w:rPr>
                  <w:rStyle w:val="a9"/>
                  <w:sz w:val="24"/>
                  <w:szCs w:val="24"/>
                </w:rPr>
                <w:t xml:space="preserve">The publication date of Tsai Ing-Wen's PhD thesis which was held by Senate House Library? - a Freedom of Information request to University of London - </w:t>
              </w:r>
              <w:proofErr w:type="spellStart"/>
              <w:r w:rsidR="00502CE2" w:rsidRPr="00A80BCF">
                <w:rPr>
                  <w:rStyle w:val="a9"/>
                  <w:sz w:val="24"/>
                  <w:szCs w:val="24"/>
                </w:rPr>
                <w:t>WhatDoTheyKnow</w:t>
              </w:r>
              <w:proofErr w:type="spellEnd"/>
            </w:hyperlink>
          </w:p>
        </w:tc>
      </w:tr>
      <w:tr w:rsidR="006A79C4" w:rsidRPr="009A2F1D" w:rsidTr="00564FFF">
        <w:trPr>
          <w:trHeight w:val="136"/>
        </w:trPr>
        <w:tc>
          <w:tcPr>
            <w:tcW w:w="567" w:type="dxa"/>
          </w:tcPr>
          <w:p w:rsidR="006A79C4" w:rsidRPr="00A80BCF" w:rsidRDefault="006A79C4" w:rsidP="00564FF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  <w:r w:rsidR="009A0956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12388" w:type="dxa"/>
          </w:tcPr>
          <w:p w:rsidR="00D30675" w:rsidRDefault="000C4153" w:rsidP="00564FFF">
            <w:pPr>
              <w:shd w:val="clear" w:color="auto" w:fill="FFFFFF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.O.L. sent no copy of Tsai’s viva result notification letter to LSE to confirm the award of a PhD degree to Tsai in February 8, 1984.</w:t>
            </w:r>
          </w:p>
        </w:tc>
      </w:tr>
      <w:tr w:rsidR="000C4153" w:rsidRPr="009A2F1D" w:rsidTr="00564FFF">
        <w:trPr>
          <w:trHeight w:val="136"/>
        </w:trPr>
        <w:tc>
          <w:tcPr>
            <w:tcW w:w="567" w:type="dxa"/>
          </w:tcPr>
          <w:p w:rsidR="000C4153" w:rsidRDefault="000C4153" w:rsidP="00564FF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12388" w:type="dxa"/>
          </w:tcPr>
          <w:p w:rsidR="000C4153" w:rsidRPr="00344549" w:rsidRDefault="000C4153" w:rsidP="00564FFF">
            <w:pPr>
              <w:shd w:val="clear" w:color="auto" w:fill="FFFFFF"/>
              <w:rPr>
                <w:sz w:val="24"/>
                <w:szCs w:val="24"/>
              </w:rPr>
            </w:pPr>
            <w:r w:rsidRPr="00344549">
              <w:rPr>
                <w:sz w:val="24"/>
                <w:szCs w:val="24"/>
              </w:rPr>
              <w:t>Tsai’s viva result notification letter found in Tsai’s LSE student file</w:t>
            </w:r>
            <w:r>
              <w:rPr>
                <w:sz w:val="24"/>
                <w:szCs w:val="24"/>
              </w:rPr>
              <w:t xml:space="preserve"> was not sent from U.O.L. </w:t>
            </w:r>
          </w:p>
        </w:tc>
      </w:tr>
      <w:tr w:rsidR="000C4153" w:rsidRPr="009A2F1D" w:rsidTr="00564FFF">
        <w:trPr>
          <w:trHeight w:val="136"/>
        </w:trPr>
        <w:tc>
          <w:tcPr>
            <w:tcW w:w="567" w:type="dxa"/>
          </w:tcPr>
          <w:p w:rsidR="000C4153" w:rsidRDefault="000C4153" w:rsidP="00564FF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7</w:t>
            </w:r>
          </w:p>
        </w:tc>
        <w:tc>
          <w:tcPr>
            <w:tcW w:w="12388" w:type="dxa"/>
          </w:tcPr>
          <w:p w:rsidR="000C4153" w:rsidRPr="00344549" w:rsidRDefault="000C4153" w:rsidP="00564FFF">
            <w:pPr>
              <w:shd w:val="clear" w:color="auto" w:fill="FFFFFF"/>
              <w:rPr>
                <w:sz w:val="24"/>
                <w:szCs w:val="24"/>
              </w:rPr>
            </w:pPr>
            <w:r w:rsidRPr="00344549">
              <w:rPr>
                <w:sz w:val="24"/>
                <w:szCs w:val="24"/>
              </w:rPr>
              <w:t>Where did it come from?</w:t>
            </w:r>
          </w:p>
        </w:tc>
      </w:tr>
      <w:tr w:rsidR="00A87952" w:rsidRPr="009A2F1D" w:rsidTr="00807368">
        <w:trPr>
          <w:trHeight w:val="136"/>
        </w:trPr>
        <w:tc>
          <w:tcPr>
            <w:tcW w:w="567" w:type="dxa"/>
            <w:vMerge w:val="restart"/>
          </w:tcPr>
          <w:p w:rsidR="00A87952" w:rsidRPr="009A2F1D" w:rsidRDefault="000C4153" w:rsidP="00A8795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8</w:t>
            </w:r>
          </w:p>
        </w:tc>
        <w:tc>
          <w:tcPr>
            <w:tcW w:w="12388" w:type="dxa"/>
          </w:tcPr>
          <w:p w:rsidR="00A87952" w:rsidRPr="009A2F1D" w:rsidRDefault="00662DF0" w:rsidP="00A8795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As for Tsai’s PhD diploma</w:t>
            </w:r>
            <w:r w:rsidR="0020383A" w:rsidRPr="009A2F1D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 xml:space="preserve">the Commissioner found that </w:t>
            </w:r>
            <w:r w:rsidR="0020383A" w:rsidRPr="009A2F1D">
              <w:rPr>
                <w:sz w:val="24"/>
                <w:szCs w:val="24"/>
              </w:rPr>
              <w:t>U.O.L. did not retain hard copies of students’ certificates – only the record showing who achieved what qualification.</w:t>
            </w:r>
          </w:p>
        </w:tc>
      </w:tr>
      <w:tr w:rsidR="00A87952" w:rsidRPr="009A2F1D" w:rsidTr="00807368">
        <w:trPr>
          <w:trHeight w:val="136"/>
        </w:trPr>
        <w:tc>
          <w:tcPr>
            <w:tcW w:w="567" w:type="dxa"/>
            <w:vMerge/>
          </w:tcPr>
          <w:p w:rsidR="00A87952" w:rsidRPr="009A2F1D" w:rsidRDefault="00A87952" w:rsidP="00A8795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88" w:type="dxa"/>
          </w:tcPr>
          <w:p w:rsidR="00A87952" w:rsidRPr="009A2F1D" w:rsidRDefault="00F52CDA" w:rsidP="00A8795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d.</w:t>
            </w:r>
          </w:p>
        </w:tc>
      </w:tr>
      <w:tr w:rsidR="00952254" w:rsidRPr="000A65DB" w:rsidTr="00807368">
        <w:trPr>
          <w:trHeight w:val="136"/>
        </w:trPr>
        <w:tc>
          <w:tcPr>
            <w:tcW w:w="567" w:type="dxa"/>
          </w:tcPr>
          <w:p w:rsidR="00952254" w:rsidRPr="000A65DB" w:rsidRDefault="000C4153" w:rsidP="00122AF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9</w:t>
            </w:r>
          </w:p>
        </w:tc>
        <w:tc>
          <w:tcPr>
            <w:tcW w:w="12388" w:type="dxa"/>
          </w:tcPr>
          <w:p w:rsidR="00952254" w:rsidRPr="000A65DB" w:rsidRDefault="00952254" w:rsidP="00122AF4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 w:rsidRPr="000A65DB">
              <w:rPr>
                <w:rFonts w:cstheme="minorHAnsi"/>
                <w:sz w:val="24"/>
                <w:szCs w:val="24"/>
              </w:rPr>
              <w:t xml:space="preserve">According to the official website of U.O.L. Transcripts Office, </w:t>
            </w:r>
          </w:p>
          <w:p w:rsidR="00952254" w:rsidRPr="000A65DB" w:rsidRDefault="00176173" w:rsidP="00122AF4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shd w:val="clear" w:color="auto" w:fill="FFFFFF"/>
              </w:rPr>
              <w:t>o</w:t>
            </w:r>
            <w:r w:rsidR="00952254" w:rsidRPr="000A65DB">
              <w:rPr>
                <w:rFonts w:cstheme="minorHAnsi"/>
                <w:sz w:val="24"/>
                <w:szCs w:val="24"/>
                <w:shd w:val="clear" w:color="auto" w:fill="FFFFFF"/>
              </w:rPr>
              <w:t>nly one degree</w:t>
            </w:r>
            <w:r w:rsidR="0061534E">
              <w:rPr>
                <w:rFonts w:cstheme="minorHAnsi"/>
                <w:sz w:val="24"/>
                <w:szCs w:val="24"/>
                <w:shd w:val="clear" w:color="auto" w:fill="FFFFFF"/>
              </w:rPr>
              <w:t>-</w:t>
            </w:r>
            <w:r w:rsidR="00952254" w:rsidRPr="000A65DB">
              <w:rPr>
                <w:rFonts w:cstheme="minorHAnsi"/>
                <w:sz w:val="24"/>
                <w:szCs w:val="24"/>
                <w:shd w:val="clear" w:color="auto" w:fill="FFFFFF"/>
              </w:rPr>
              <w:t>certificate is issued to each student and U.O.L. does not hold copies.</w:t>
            </w:r>
          </w:p>
        </w:tc>
      </w:tr>
      <w:tr w:rsidR="00701884" w:rsidRPr="009A2F1D" w:rsidTr="008B2F2A">
        <w:trPr>
          <w:trHeight w:val="889"/>
        </w:trPr>
        <w:tc>
          <w:tcPr>
            <w:tcW w:w="567" w:type="dxa"/>
          </w:tcPr>
          <w:p w:rsidR="00701884" w:rsidRPr="009A2F1D" w:rsidRDefault="000C4153" w:rsidP="0026416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</w:t>
            </w:r>
          </w:p>
          <w:p w:rsidR="00701884" w:rsidRPr="009A2F1D" w:rsidRDefault="00701884" w:rsidP="0026416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88" w:type="dxa"/>
          </w:tcPr>
          <w:p w:rsidR="00701884" w:rsidRPr="009A2F1D" w:rsidRDefault="00701884" w:rsidP="0026416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refore, it </w:t>
            </w:r>
            <w:r w:rsidR="00662DF0">
              <w:rPr>
                <w:rFonts w:cstheme="minorHAnsi"/>
                <w:sz w:val="24"/>
                <w:szCs w:val="24"/>
              </w:rPr>
              <w:t>is</w:t>
            </w:r>
            <w:r w:rsidR="003847B8">
              <w:rPr>
                <w:rFonts w:cstheme="minorHAnsi"/>
                <w:sz w:val="24"/>
                <w:szCs w:val="24"/>
              </w:rPr>
              <w:t xml:space="preserve"> U</w:t>
            </w:r>
            <w:r>
              <w:rPr>
                <w:rFonts w:cstheme="minorHAnsi"/>
                <w:sz w:val="24"/>
                <w:szCs w:val="24"/>
              </w:rPr>
              <w:t>.O.L.’s policy that no</w:t>
            </w:r>
            <w:r w:rsidRPr="009A2F1D">
              <w:rPr>
                <w:sz w:val="24"/>
                <w:szCs w:val="24"/>
              </w:rPr>
              <w:t xml:space="preserve"> cop</w:t>
            </w:r>
            <w:r>
              <w:rPr>
                <w:sz w:val="24"/>
                <w:szCs w:val="24"/>
              </w:rPr>
              <w:t>y</w:t>
            </w:r>
            <w:r w:rsidRPr="009A2F1D">
              <w:rPr>
                <w:sz w:val="24"/>
                <w:szCs w:val="24"/>
              </w:rPr>
              <w:t xml:space="preserve"> of students’ </w:t>
            </w:r>
            <w:r>
              <w:rPr>
                <w:sz w:val="24"/>
                <w:szCs w:val="24"/>
              </w:rPr>
              <w:t>diplomas is retained by U.O.L</w:t>
            </w:r>
            <w:r>
              <w:rPr>
                <w:rFonts w:cstheme="minorHAnsi"/>
                <w:sz w:val="24"/>
                <w:szCs w:val="24"/>
              </w:rPr>
              <w:t xml:space="preserve">. </w:t>
            </w:r>
          </w:p>
          <w:p w:rsidR="00701884" w:rsidRPr="009A2F1D" w:rsidRDefault="003847B8" w:rsidP="0026416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policy </w:t>
            </w:r>
            <w:r w:rsidR="00701884">
              <w:rPr>
                <w:rFonts w:cstheme="minorHAnsi"/>
                <w:sz w:val="24"/>
                <w:szCs w:val="24"/>
              </w:rPr>
              <w:t>explains why U.O.L. sent a copy of the viva result notification letter to LSE as notification of the award of a particular student instead of a copy of the PhD diploma in the early 1980s</w:t>
            </w:r>
            <w:r w:rsidR="00701884">
              <w:rPr>
                <w:sz w:val="24"/>
                <w:szCs w:val="24"/>
              </w:rPr>
              <w:t>.</w:t>
            </w:r>
          </w:p>
        </w:tc>
      </w:tr>
      <w:tr w:rsidR="00966A46" w:rsidRPr="009A2F1D" w:rsidTr="00807368">
        <w:trPr>
          <w:trHeight w:val="136"/>
        </w:trPr>
        <w:tc>
          <w:tcPr>
            <w:tcW w:w="567" w:type="dxa"/>
          </w:tcPr>
          <w:p w:rsidR="00966A46" w:rsidRPr="009A2F1D" w:rsidRDefault="000C4153" w:rsidP="00A8795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1</w:t>
            </w:r>
          </w:p>
        </w:tc>
        <w:tc>
          <w:tcPr>
            <w:tcW w:w="12388" w:type="dxa"/>
          </w:tcPr>
          <w:p w:rsidR="00966A46" w:rsidRPr="009A2F1D" w:rsidRDefault="004221E9" w:rsidP="00A87952">
            <w:pPr>
              <w:shd w:val="clear" w:color="auto" w:fill="FFFFFF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nce U.O.L. does not retain hard copies of students’ diplomas,</w:t>
            </w:r>
            <w:r w:rsidR="001F5CE1">
              <w:rPr>
                <w:sz w:val="24"/>
                <w:szCs w:val="24"/>
              </w:rPr>
              <w:t xml:space="preserve"> </w:t>
            </w:r>
            <w:r w:rsidR="00966A46" w:rsidRPr="009A2F1D">
              <w:rPr>
                <w:sz w:val="24"/>
                <w:szCs w:val="24"/>
              </w:rPr>
              <w:t xml:space="preserve">Tsai is the only one who has her original PhD diploma. </w:t>
            </w:r>
          </w:p>
          <w:p w:rsidR="00966A46" w:rsidRPr="009A2F1D" w:rsidRDefault="00966A46" w:rsidP="00A87952">
            <w:pPr>
              <w:shd w:val="clear" w:color="auto" w:fill="FFFFFF"/>
              <w:rPr>
                <w:sz w:val="24"/>
                <w:szCs w:val="24"/>
              </w:rPr>
            </w:pPr>
            <w:r w:rsidRPr="009A2F1D">
              <w:rPr>
                <w:sz w:val="24"/>
                <w:szCs w:val="24"/>
              </w:rPr>
              <w:t xml:space="preserve">She is </w:t>
            </w:r>
            <w:r w:rsidR="004221E9">
              <w:rPr>
                <w:sz w:val="24"/>
                <w:szCs w:val="24"/>
              </w:rPr>
              <w:t xml:space="preserve">also </w:t>
            </w:r>
            <w:r w:rsidRPr="009A2F1D">
              <w:rPr>
                <w:sz w:val="24"/>
                <w:szCs w:val="24"/>
              </w:rPr>
              <w:t>the sole source of all photocopies of her original PhD diploma</w:t>
            </w:r>
            <w:r w:rsidR="003847B8">
              <w:rPr>
                <w:sz w:val="24"/>
                <w:szCs w:val="24"/>
              </w:rPr>
              <w:t>.</w:t>
            </w:r>
          </w:p>
        </w:tc>
      </w:tr>
      <w:tr w:rsidR="003847B8" w:rsidRPr="009A2F1D" w:rsidTr="00807368">
        <w:trPr>
          <w:trHeight w:val="136"/>
        </w:trPr>
        <w:tc>
          <w:tcPr>
            <w:tcW w:w="567" w:type="dxa"/>
          </w:tcPr>
          <w:p w:rsidR="003847B8" w:rsidRPr="000C7A9D" w:rsidRDefault="000C4153" w:rsidP="00A87952">
            <w:pPr>
              <w:rPr>
                <w:rFonts w:cstheme="minorHAnsi"/>
                <w:sz w:val="24"/>
                <w:szCs w:val="24"/>
              </w:rPr>
            </w:pPr>
            <w:r w:rsidRPr="000C7A9D">
              <w:rPr>
                <w:rFonts w:cstheme="minorHAnsi"/>
                <w:sz w:val="24"/>
                <w:szCs w:val="24"/>
              </w:rPr>
              <w:t>22</w:t>
            </w:r>
          </w:p>
        </w:tc>
        <w:tc>
          <w:tcPr>
            <w:tcW w:w="12388" w:type="dxa"/>
          </w:tcPr>
          <w:p w:rsidR="003847B8" w:rsidRPr="000C7A9D" w:rsidRDefault="00A559E4" w:rsidP="00A87952">
            <w:pPr>
              <w:shd w:val="clear" w:color="auto" w:fill="FFFFFF"/>
              <w:rPr>
                <w:sz w:val="24"/>
                <w:szCs w:val="24"/>
              </w:rPr>
            </w:pPr>
            <w:r w:rsidRPr="000C7A9D">
              <w:rPr>
                <w:sz w:val="24"/>
                <w:szCs w:val="24"/>
              </w:rPr>
              <w:t>including</w:t>
            </w:r>
            <w:r w:rsidR="00B62AD3" w:rsidRPr="000C7A9D">
              <w:rPr>
                <w:sz w:val="24"/>
                <w:szCs w:val="24"/>
              </w:rPr>
              <w:t xml:space="preserve"> </w:t>
            </w:r>
            <w:r w:rsidR="00CA5A18" w:rsidRPr="000C7A9D">
              <w:rPr>
                <w:sz w:val="24"/>
                <w:szCs w:val="24"/>
              </w:rPr>
              <w:t>the copy of her PhD diploma</w:t>
            </w:r>
            <w:r w:rsidR="00B62AD3" w:rsidRPr="000C7A9D">
              <w:rPr>
                <w:sz w:val="24"/>
                <w:szCs w:val="24"/>
              </w:rPr>
              <w:t xml:space="preserve"> </w:t>
            </w:r>
            <w:r w:rsidR="004D3AED" w:rsidRPr="000C7A9D">
              <w:rPr>
                <w:sz w:val="24"/>
                <w:szCs w:val="24"/>
              </w:rPr>
              <w:t xml:space="preserve">provided by LSE </w:t>
            </w:r>
            <w:r w:rsidR="00AD0CD8" w:rsidRPr="000C7A9D">
              <w:rPr>
                <w:sz w:val="24"/>
                <w:szCs w:val="24"/>
              </w:rPr>
              <w:t xml:space="preserve">and </w:t>
            </w:r>
            <w:r w:rsidR="00B62AD3" w:rsidRPr="000C7A9D">
              <w:rPr>
                <w:sz w:val="24"/>
                <w:szCs w:val="24"/>
              </w:rPr>
              <w:t xml:space="preserve">disclosed by </w:t>
            </w:r>
            <w:r w:rsidR="003847B8" w:rsidRPr="000C7A9D">
              <w:rPr>
                <w:sz w:val="24"/>
                <w:szCs w:val="24"/>
              </w:rPr>
              <w:t xml:space="preserve">Tsai’s Office on </w:t>
            </w:r>
            <w:r w:rsidR="00CD0486" w:rsidRPr="000C7A9D">
              <w:rPr>
                <w:sz w:val="24"/>
                <w:szCs w:val="24"/>
              </w:rPr>
              <w:t xml:space="preserve">Facebook on </w:t>
            </w:r>
            <w:r w:rsidR="003847B8" w:rsidRPr="000C7A9D">
              <w:rPr>
                <w:sz w:val="24"/>
                <w:szCs w:val="24"/>
              </w:rPr>
              <w:t xml:space="preserve">September 4, </w:t>
            </w:r>
            <w:r w:rsidR="00AD0CD8" w:rsidRPr="000C7A9D">
              <w:rPr>
                <w:sz w:val="24"/>
                <w:szCs w:val="24"/>
              </w:rPr>
              <w:t>2019.</w:t>
            </w:r>
          </w:p>
        </w:tc>
      </w:tr>
      <w:tr w:rsidR="00176173" w:rsidRPr="009A2F1D" w:rsidTr="00807368">
        <w:trPr>
          <w:trHeight w:val="136"/>
        </w:trPr>
        <w:tc>
          <w:tcPr>
            <w:tcW w:w="567" w:type="dxa"/>
            <w:vMerge w:val="restart"/>
          </w:tcPr>
          <w:p w:rsidR="00176173" w:rsidRPr="009A2F1D" w:rsidRDefault="00340357" w:rsidP="0026416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  <w:r w:rsidR="000C4153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2388" w:type="dxa"/>
          </w:tcPr>
          <w:p w:rsidR="00701884" w:rsidRDefault="00176173" w:rsidP="00264162">
            <w:pPr>
              <w:shd w:val="clear" w:color="auto" w:fill="FFFFFF"/>
              <w:rPr>
                <w:sz w:val="24"/>
                <w:szCs w:val="24"/>
              </w:rPr>
            </w:pPr>
            <w:r w:rsidRPr="009A2F1D">
              <w:rPr>
                <w:sz w:val="24"/>
                <w:szCs w:val="24"/>
              </w:rPr>
              <w:t>U.O.L. confirmed</w:t>
            </w:r>
            <w:r w:rsidR="00CA5A18">
              <w:rPr>
                <w:sz w:val="24"/>
                <w:szCs w:val="24"/>
              </w:rPr>
              <w:t xml:space="preserve"> to the Commissioner</w:t>
            </w:r>
            <w:r w:rsidRPr="009A2F1D">
              <w:rPr>
                <w:sz w:val="24"/>
                <w:szCs w:val="24"/>
              </w:rPr>
              <w:t xml:space="preserve"> that it had carried out searches of both its paper and electronic files. </w:t>
            </w:r>
          </w:p>
          <w:p w:rsidR="00176173" w:rsidRPr="009A2F1D" w:rsidRDefault="00176173" w:rsidP="0026416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 w:rsidRPr="009A2F1D">
              <w:rPr>
                <w:sz w:val="24"/>
                <w:szCs w:val="24"/>
              </w:rPr>
              <w:t>It was not aware of any relevant documents that had been destroyed</w:t>
            </w:r>
            <w:r w:rsidR="003C3B56">
              <w:rPr>
                <w:sz w:val="24"/>
                <w:szCs w:val="24"/>
              </w:rPr>
              <w:t>.</w:t>
            </w:r>
          </w:p>
        </w:tc>
      </w:tr>
      <w:tr w:rsidR="00176173" w:rsidRPr="009A2F1D" w:rsidTr="00807368">
        <w:trPr>
          <w:trHeight w:val="136"/>
        </w:trPr>
        <w:tc>
          <w:tcPr>
            <w:tcW w:w="567" w:type="dxa"/>
            <w:vMerge/>
          </w:tcPr>
          <w:p w:rsidR="00176173" w:rsidRPr="009A2F1D" w:rsidRDefault="00176173" w:rsidP="0026416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88" w:type="dxa"/>
          </w:tcPr>
          <w:p w:rsidR="00176173" w:rsidRPr="009A2F1D" w:rsidRDefault="00176173" w:rsidP="0026416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d, paragraph 60.</w:t>
            </w:r>
          </w:p>
        </w:tc>
      </w:tr>
      <w:tr w:rsidR="00A87952" w:rsidRPr="00023153" w:rsidTr="00807368">
        <w:trPr>
          <w:trHeight w:val="136"/>
        </w:trPr>
        <w:tc>
          <w:tcPr>
            <w:tcW w:w="567" w:type="dxa"/>
            <w:vMerge w:val="restart"/>
          </w:tcPr>
          <w:p w:rsidR="00A87952" w:rsidRPr="00023153" w:rsidRDefault="00340357" w:rsidP="00A8795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  <w:r w:rsidR="000C4153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2388" w:type="dxa"/>
          </w:tcPr>
          <w:p w:rsidR="00A87952" w:rsidRPr="00023153" w:rsidRDefault="00B85053" w:rsidP="00A8795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 w:rsidRPr="00023153">
              <w:rPr>
                <w:rFonts w:cstheme="minorHAnsi"/>
                <w:sz w:val="24"/>
                <w:szCs w:val="24"/>
              </w:rPr>
              <w:t xml:space="preserve">The </w:t>
            </w:r>
            <w:r w:rsidR="00701884">
              <w:rPr>
                <w:rFonts w:cstheme="minorHAnsi"/>
                <w:sz w:val="24"/>
                <w:szCs w:val="24"/>
              </w:rPr>
              <w:t>Commissioner</w:t>
            </w:r>
            <w:r w:rsidRPr="00023153">
              <w:rPr>
                <w:rFonts w:cstheme="minorHAnsi"/>
                <w:sz w:val="24"/>
                <w:szCs w:val="24"/>
              </w:rPr>
              <w:t xml:space="preserve"> ordered U.O.L. to provide other requested records</w:t>
            </w:r>
            <w:r w:rsidR="001F5CE1">
              <w:rPr>
                <w:rFonts w:cstheme="minorHAnsi"/>
                <w:sz w:val="24"/>
                <w:szCs w:val="24"/>
              </w:rPr>
              <w:t>.</w:t>
            </w:r>
          </w:p>
          <w:p w:rsidR="00023153" w:rsidRPr="00023153" w:rsidRDefault="00924786" w:rsidP="00A8795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provided records are those five files disclosed by U.O.L. </w:t>
            </w:r>
            <w:r w:rsidR="00023153" w:rsidRPr="00023153">
              <w:rPr>
                <w:rFonts w:cstheme="minorHAnsi"/>
                <w:sz w:val="24"/>
                <w:szCs w:val="24"/>
              </w:rPr>
              <w:t xml:space="preserve">on the </w:t>
            </w:r>
            <w:r w:rsidR="00023153" w:rsidRPr="00023153">
              <w:rPr>
                <w:rFonts w:cstheme="minorHAnsi"/>
                <w:bCs/>
                <w:sz w:val="24"/>
                <w:szCs w:val="24"/>
                <w:shd w:val="clear" w:color="auto" w:fill="FFFFFF"/>
              </w:rPr>
              <w:t>WhatDoTheyKnow.com official website on February 23, 2021.</w:t>
            </w:r>
          </w:p>
        </w:tc>
      </w:tr>
      <w:tr w:rsidR="00A87952" w:rsidRPr="009A2F1D" w:rsidTr="00807368">
        <w:trPr>
          <w:trHeight w:val="136"/>
        </w:trPr>
        <w:tc>
          <w:tcPr>
            <w:tcW w:w="567" w:type="dxa"/>
            <w:vMerge/>
          </w:tcPr>
          <w:p w:rsidR="00A87952" w:rsidRPr="009A2F1D" w:rsidRDefault="00A87952" w:rsidP="00A8795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88" w:type="dxa"/>
          </w:tcPr>
          <w:p w:rsidR="00A87952" w:rsidRPr="009A2F1D" w:rsidRDefault="00023153" w:rsidP="00A8795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 w:rsidRPr="009A2F1D">
              <w:rPr>
                <w:rFonts w:cstheme="minorHAnsi"/>
                <w:bCs/>
                <w:sz w:val="24"/>
                <w:szCs w:val="24"/>
                <w:shd w:val="clear" w:color="auto" w:fill="FFFFFF"/>
              </w:rPr>
              <w:t>https://www.whatdotheyknow.com/request/about_ico_commissioners_decision</w:t>
            </w:r>
          </w:p>
        </w:tc>
      </w:tr>
      <w:tr w:rsidR="00A87952" w:rsidRPr="009A2F1D" w:rsidTr="00807368">
        <w:trPr>
          <w:trHeight w:val="136"/>
        </w:trPr>
        <w:tc>
          <w:tcPr>
            <w:tcW w:w="567" w:type="dxa"/>
            <w:vMerge w:val="restart"/>
          </w:tcPr>
          <w:p w:rsidR="00A87952" w:rsidRPr="000C7A9D" w:rsidRDefault="00340357" w:rsidP="00A87952">
            <w:pPr>
              <w:rPr>
                <w:rFonts w:cstheme="minorHAnsi"/>
                <w:sz w:val="24"/>
                <w:szCs w:val="24"/>
              </w:rPr>
            </w:pPr>
            <w:r w:rsidRPr="000C7A9D">
              <w:rPr>
                <w:rFonts w:cstheme="minorHAnsi"/>
                <w:sz w:val="24"/>
                <w:szCs w:val="24"/>
              </w:rPr>
              <w:t>2</w:t>
            </w:r>
            <w:r w:rsidR="000C4153" w:rsidRPr="000C7A9D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12388" w:type="dxa"/>
          </w:tcPr>
          <w:p w:rsidR="00A87952" w:rsidRPr="000C7A9D" w:rsidRDefault="00A87952" w:rsidP="00A87952">
            <w:pPr>
              <w:pStyle w:val="Default"/>
              <w:rPr>
                <w:rFonts w:asciiTheme="minorHAnsi" w:hAnsiTheme="minorHAnsi" w:cstheme="minorHAnsi"/>
                <w:bCs/>
                <w:shd w:val="clear" w:color="auto" w:fill="FFFFFF"/>
              </w:rPr>
            </w:pPr>
            <w:r w:rsidRPr="000C7A9D">
              <w:rPr>
                <w:rFonts w:asciiTheme="minorHAnsi" w:hAnsiTheme="minorHAnsi" w:cstheme="minorHAnsi"/>
                <w:bCs/>
                <w:shd w:val="clear" w:color="auto" w:fill="FFFFFF"/>
              </w:rPr>
              <w:t xml:space="preserve">The first </w:t>
            </w:r>
            <w:r w:rsidR="003F2858" w:rsidRPr="000C7A9D">
              <w:rPr>
                <w:rFonts w:asciiTheme="minorHAnsi" w:hAnsiTheme="minorHAnsi" w:cstheme="minorHAnsi"/>
                <w:bCs/>
                <w:shd w:val="clear" w:color="auto" w:fill="FFFFFF"/>
              </w:rPr>
              <w:t>file</w:t>
            </w:r>
            <w:r w:rsidRPr="000C7A9D">
              <w:rPr>
                <w:rFonts w:asciiTheme="minorHAnsi" w:hAnsiTheme="minorHAnsi" w:cstheme="minorHAnsi"/>
                <w:bCs/>
                <w:shd w:val="clear" w:color="auto" w:fill="FFFFFF"/>
              </w:rPr>
              <w:t xml:space="preserve"> is an email chain created during the investigation of Tsai’s </w:t>
            </w:r>
            <w:r w:rsidR="004075A0" w:rsidRPr="000C7A9D">
              <w:rPr>
                <w:rFonts w:asciiTheme="minorHAnsi" w:hAnsiTheme="minorHAnsi" w:cstheme="minorHAnsi"/>
                <w:bCs/>
                <w:shd w:val="clear" w:color="auto" w:fill="FFFFFF"/>
              </w:rPr>
              <w:t>non-existing</w:t>
            </w:r>
            <w:r w:rsidRPr="000C7A9D">
              <w:rPr>
                <w:rFonts w:asciiTheme="minorHAnsi" w:hAnsiTheme="minorHAnsi" w:cstheme="minorHAnsi"/>
                <w:bCs/>
                <w:shd w:val="clear" w:color="auto" w:fill="FFFFFF"/>
              </w:rPr>
              <w:t xml:space="preserve"> doctoral thesis in 2011 and 2015. </w:t>
            </w:r>
          </w:p>
          <w:p w:rsidR="003F2858" w:rsidRPr="009A2F1D" w:rsidRDefault="003F2858" w:rsidP="00A87952">
            <w:pPr>
              <w:pStyle w:val="Default"/>
              <w:rPr>
                <w:rFonts w:asciiTheme="minorHAnsi" w:hAnsiTheme="minorHAnsi" w:cstheme="minorHAnsi"/>
                <w:bCs/>
                <w:shd w:val="clear" w:color="auto" w:fill="FFFFFF"/>
              </w:rPr>
            </w:pPr>
            <w:r w:rsidRPr="000C7A9D">
              <w:rPr>
                <w:rFonts w:asciiTheme="minorHAnsi" w:hAnsiTheme="minorHAnsi" w:cstheme="minorHAnsi"/>
                <w:bCs/>
                <w:shd w:val="clear" w:color="auto" w:fill="FFFFFF"/>
              </w:rPr>
              <w:lastRenderedPageBreak/>
              <w:t>The first email in the first file was sent from the Research Degree Examinations office of the Senate House at U.O.L. on July 19, 2011, at 17:27.</w:t>
            </w:r>
          </w:p>
        </w:tc>
      </w:tr>
      <w:tr w:rsidR="00A87952" w:rsidRPr="009A2F1D" w:rsidTr="00807368">
        <w:trPr>
          <w:trHeight w:val="136"/>
        </w:trPr>
        <w:tc>
          <w:tcPr>
            <w:tcW w:w="567" w:type="dxa"/>
            <w:vMerge/>
          </w:tcPr>
          <w:p w:rsidR="00A87952" w:rsidRPr="009A2F1D" w:rsidRDefault="00A87952" w:rsidP="00A8795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88" w:type="dxa"/>
          </w:tcPr>
          <w:p w:rsidR="00A87952" w:rsidRPr="009A2F1D" w:rsidRDefault="00A87952" w:rsidP="00A8795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 w:rsidRPr="009A2F1D">
              <w:rPr>
                <w:rFonts w:cstheme="minorHAnsi"/>
                <w:bCs/>
                <w:sz w:val="24"/>
                <w:szCs w:val="24"/>
                <w:shd w:val="clear" w:color="auto" w:fill="FFFFFF"/>
              </w:rPr>
              <w:t>https://www.whatdotheyknow.com/request/792874/response/1980587/attach/2/Withheld%20information%20A%20Redacted.pdf?cookie_passthrough=1</w:t>
            </w:r>
          </w:p>
        </w:tc>
      </w:tr>
      <w:tr w:rsidR="00A87952" w:rsidRPr="009A2F1D" w:rsidTr="00807368">
        <w:trPr>
          <w:trHeight w:val="136"/>
        </w:trPr>
        <w:tc>
          <w:tcPr>
            <w:tcW w:w="567" w:type="dxa"/>
            <w:vMerge w:val="restart"/>
          </w:tcPr>
          <w:p w:rsidR="00A87952" w:rsidRPr="009A2F1D" w:rsidRDefault="00340357" w:rsidP="00A8795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  <w:r w:rsidR="00E0277B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12388" w:type="dxa"/>
          </w:tcPr>
          <w:p w:rsidR="00A87952" w:rsidRPr="009A2F1D" w:rsidRDefault="00A87952" w:rsidP="00A87952">
            <w:pPr>
              <w:pStyle w:val="Default"/>
              <w:rPr>
                <w:rFonts w:asciiTheme="minorHAnsi" w:hAnsiTheme="minorHAnsi" w:cstheme="minorHAnsi"/>
                <w:bCs/>
                <w:shd w:val="clear" w:color="auto" w:fill="FFFFFF"/>
              </w:rPr>
            </w:pPr>
            <w:r w:rsidRPr="009A2F1D">
              <w:rPr>
                <w:rFonts w:asciiTheme="minorHAnsi" w:hAnsiTheme="minorHAnsi" w:cstheme="minorHAnsi"/>
                <w:bCs/>
                <w:shd w:val="clear" w:color="auto" w:fill="FFFFFF"/>
              </w:rPr>
              <w:t xml:space="preserve">According to this email, </w:t>
            </w:r>
            <w:r w:rsidR="00DD6ECD">
              <w:rPr>
                <w:rFonts w:asciiTheme="minorHAnsi" w:hAnsiTheme="minorHAnsi" w:cstheme="minorHAnsi"/>
                <w:bCs/>
                <w:shd w:val="clear" w:color="auto" w:fill="FFFFFF"/>
              </w:rPr>
              <w:t xml:space="preserve">in 2011, the Research Degree Examinations office had </w:t>
            </w:r>
            <w:r w:rsidR="00F52CDA">
              <w:rPr>
                <w:rFonts w:asciiTheme="minorHAnsi" w:hAnsiTheme="minorHAnsi" w:cstheme="minorHAnsi"/>
                <w:bCs/>
                <w:shd w:val="clear" w:color="auto" w:fill="FFFFFF"/>
              </w:rPr>
              <w:t>Tsai’s</w:t>
            </w:r>
            <w:r w:rsidR="004F1AFC">
              <w:rPr>
                <w:rFonts w:asciiTheme="minorHAnsi" w:hAnsiTheme="minorHAnsi" w:cstheme="minorHAnsi"/>
                <w:bCs/>
                <w:shd w:val="clear" w:color="auto" w:fill="FFFFFF"/>
              </w:rPr>
              <w:t xml:space="preserve"> old </w:t>
            </w:r>
            <w:r w:rsidR="00E0277B">
              <w:rPr>
                <w:rFonts w:asciiTheme="minorHAnsi" w:hAnsiTheme="minorHAnsi" w:cstheme="minorHAnsi"/>
                <w:bCs/>
                <w:shd w:val="clear" w:color="auto" w:fill="FFFFFF"/>
              </w:rPr>
              <w:t xml:space="preserve">student </w:t>
            </w:r>
            <w:r w:rsidR="004F1AFC">
              <w:rPr>
                <w:rFonts w:asciiTheme="minorHAnsi" w:hAnsiTheme="minorHAnsi" w:cstheme="minorHAnsi"/>
                <w:bCs/>
                <w:shd w:val="clear" w:color="auto" w:fill="FFFFFF"/>
              </w:rPr>
              <w:t xml:space="preserve">file out of the archives and </w:t>
            </w:r>
            <w:r w:rsidR="00DD6ECD">
              <w:rPr>
                <w:rFonts w:asciiTheme="minorHAnsi" w:hAnsiTheme="minorHAnsi" w:cstheme="minorHAnsi"/>
                <w:bCs/>
                <w:shd w:val="clear" w:color="auto" w:fill="FFFFFF"/>
              </w:rPr>
              <w:t>it</w:t>
            </w:r>
            <w:r w:rsidR="004F1AFC">
              <w:rPr>
                <w:rFonts w:asciiTheme="minorHAnsi" w:hAnsiTheme="minorHAnsi" w:cstheme="minorHAnsi"/>
                <w:bCs/>
                <w:shd w:val="clear" w:color="auto" w:fill="FFFFFF"/>
              </w:rPr>
              <w:t xml:space="preserve"> </w:t>
            </w:r>
            <w:r w:rsidR="00F52CDA">
              <w:rPr>
                <w:rFonts w:asciiTheme="minorHAnsi" w:hAnsiTheme="minorHAnsi" w:cstheme="minorHAnsi"/>
                <w:bCs/>
                <w:shd w:val="clear" w:color="auto" w:fill="FFFFFF"/>
              </w:rPr>
              <w:t>indicated</w:t>
            </w:r>
            <w:r w:rsidR="004F1AFC">
              <w:rPr>
                <w:rFonts w:asciiTheme="minorHAnsi" w:hAnsiTheme="minorHAnsi" w:cstheme="minorHAnsi"/>
                <w:bCs/>
                <w:shd w:val="clear" w:color="auto" w:fill="FFFFFF"/>
              </w:rPr>
              <w:t xml:space="preserve"> that </w:t>
            </w:r>
            <w:r w:rsidRPr="009A2F1D">
              <w:rPr>
                <w:rFonts w:asciiTheme="minorHAnsi" w:hAnsiTheme="minorHAnsi" w:cstheme="minorHAnsi"/>
                <w:bCs/>
                <w:shd w:val="clear" w:color="auto" w:fill="FFFFFF"/>
              </w:rPr>
              <w:t xml:space="preserve">Tsai was awarded in February 1984. </w:t>
            </w:r>
          </w:p>
        </w:tc>
      </w:tr>
      <w:tr w:rsidR="00A87952" w:rsidRPr="009A2F1D" w:rsidTr="00807368">
        <w:trPr>
          <w:trHeight w:val="136"/>
        </w:trPr>
        <w:tc>
          <w:tcPr>
            <w:tcW w:w="567" w:type="dxa"/>
            <w:vMerge/>
          </w:tcPr>
          <w:p w:rsidR="00A87952" w:rsidRPr="009A2F1D" w:rsidRDefault="00A87952" w:rsidP="00A8795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88" w:type="dxa"/>
          </w:tcPr>
          <w:p w:rsidR="00A87952" w:rsidRPr="009A2F1D" w:rsidRDefault="00A87952" w:rsidP="00A8795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 w:rsidRPr="009A2F1D">
              <w:rPr>
                <w:rFonts w:cstheme="minorHAnsi"/>
                <w:bCs/>
                <w:sz w:val="24"/>
                <w:szCs w:val="24"/>
                <w:shd w:val="clear" w:color="auto" w:fill="FFFFFF"/>
              </w:rPr>
              <w:t>https://www.whatdotheyknow.com/request/792874/response/1980587/attach/2/Withheld%20information%20A%20Redacted.pdf?cookie_passthrough=1</w:t>
            </w:r>
          </w:p>
        </w:tc>
      </w:tr>
      <w:tr w:rsidR="003A0A15" w:rsidRPr="009A2F1D" w:rsidTr="003A0A15">
        <w:trPr>
          <w:trHeight w:val="791"/>
        </w:trPr>
        <w:tc>
          <w:tcPr>
            <w:tcW w:w="567" w:type="dxa"/>
          </w:tcPr>
          <w:p w:rsidR="003A0A15" w:rsidRPr="009A2F1D" w:rsidRDefault="003A0A15" w:rsidP="00A8795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  <w:r w:rsidR="00E0277B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12388" w:type="dxa"/>
          </w:tcPr>
          <w:p w:rsidR="003A0A15" w:rsidRDefault="003A0A15" w:rsidP="00A8795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s established, the viva result notification letter was issued before formal conferment and the PhD diploma was issued after the formal conferment. </w:t>
            </w:r>
          </w:p>
          <w:p w:rsidR="003A0A15" w:rsidRPr="009A2F1D" w:rsidRDefault="003A0A15" w:rsidP="00A8795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official date of PhD award </w:t>
            </w:r>
            <w:r w:rsidR="00C33618">
              <w:rPr>
                <w:rFonts w:cstheme="minorHAnsi"/>
                <w:sz w:val="24"/>
                <w:szCs w:val="24"/>
              </w:rPr>
              <w:t xml:space="preserve">is </w:t>
            </w:r>
            <w:r w:rsidR="00E62D52">
              <w:rPr>
                <w:rFonts w:cstheme="minorHAnsi"/>
                <w:sz w:val="24"/>
                <w:szCs w:val="24"/>
              </w:rPr>
              <w:t>t</w:t>
            </w:r>
            <w:r>
              <w:rPr>
                <w:rFonts w:cstheme="minorHAnsi"/>
                <w:sz w:val="24"/>
                <w:szCs w:val="24"/>
              </w:rPr>
              <w:t xml:space="preserve">he date </w:t>
            </w:r>
            <w:r w:rsidR="00C33618">
              <w:rPr>
                <w:rFonts w:cstheme="minorHAnsi"/>
                <w:sz w:val="24"/>
                <w:szCs w:val="24"/>
              </w:rPr>
              <w:t>born</w:t>
            </w:r>
            <w:r>
              <w:rPr>
                <w:rFonts w:cstheme="minorHAnsi"/>
                <w:sz w:val="24"/>
                <w:szCs w:val="24"/>
              </w:rPr>
              <w:t xml:space="preserve"> on the</w:t>
            </w:r>
            <w:r w:rsidR="00C33618">
              <w:rPr>
                <w:rFonts w:cstheme="minorHAnsi"/>
                <w:sz w:val="24"/>
                <w:szCs w:val="24"/>
              </w:rPr>
              <w:t xml:space="preserve"> PhD</w:t>
            </w:r>
            <w:r>
              <w:rPr>
                <w:rFonts w:cstheme="minorHAnsi"/>
                <w:sz w:val="24"/>
                <w:szCs w:val="24"/>
              </w:rPr>
              <w:t xml:space="preserve"> diploma. </w:t>
            </w:r>
          </w:p>
        </w:tc>
      </w:tr>
      <w:tr w:rsidR="009B0DB0" w:rsidRPr="00AB7269" w:rsidTr="00807368">
        <w:trPr>
          <w:trHeight w:val="136"/>
        </w:trPr>
        <w:tc>
          <w:tcPr>
            <w:tcW w:w="567" w:type="dxa"/>
          </w:tcPr>
          <w:p w:rsidR="009B0DB0" w:rsidRDefault="009B0DB0" w:rsidP="00A8795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  <w:r w:rsidR="00E0277B"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12388" w:type="dxa"/>
          </w:tcPr>
          <w:p w:rsidR="009B0DB0" w:rsidRPr="00AB7269" w:rsidRDefault="009B0DB0" w:rsidP="00A87952">
            <w:pPr>
              <w:shd w:val="clear" w:color="auto" w:fill="FFFFFF"/>
              <w:rPr>
                <w:rFonts w:cstheme="minorHAnsi"/>
                <w:bCs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sz w:val="24"/>
                <w:szCs w:val="24"/>
              </w:rPr>
              <w:t>For Tsai, it was March 14, 1984</w:t>
            </w:r>
            <w:r w:rsidR="00807368">
              <w:rPr>
                <w:rFonts w:cstheme="minorHAnsi"/>
                <w:sz w:val="24"/>
                <w:szCs w:val="24"/>
              </w:rPr>
              <w:t>, not February 1984.</w:t>
            </w:r>
          </w:p>
        </w:tc>
      </w:tr>
      <w:tr w:rsidR="003A0A15" w:rsidRPr="009A2F1D" w:rsidTr="003A0A15">
        <w:trPr>
          <w:trHeight w:val="260"/>
        </w:trPr>
        <w:tc>
          <w:tcPr>
            <w:tcW w:w="567" w:type="dxa"/>
          </w:tcPr>
          <w:p w:rsidR="003A0A15" w:rsidRPr="009A2F1D" w:rsidRDefault="00E0277B" w:rsidP="00A8795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9</w:t>
            </w:r>
          </w:p>
        </w:tc>
        <w:tc>
          <w:tcPr>
            <w:tcW w:w="12388" w:type="dxa"/>
          </w:tcPr>
          <w:p w:rsidR="003A0A15" w:rsidRPr="00313905" w:rsidRDefault="003A0A15" w:rsidP="00313905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 w:rsidRPr="00313905">
              <w:rPr>
                <w:rFonts w:cstheme="minorHAnsi"/>
                <w:sz w:val="24"/>
                <w:szCs w:val="24"/>
              </w:rPr>
              <w:t>Tsai’s viva result notification letter</w:t>
            </w:r>
            <w:r>
              <w:rPr>
                <w:rFonts w:cstheme="minorHAnsi"/>
                <w:sz w:val="24"/>
                <w:szCs w:val="24"/>
              </w:rPr>
              <w:t xml:space="preserve"> was issued on February 8, 1984, but it was not retained</w:t>
            </w:r>
            <w:r w:rsidRPr="00313905">
              <w:rPr>
                <w:rFonts w:cstheme="minorHAnsi"/>
                <w:sz w:val="24"/>
                <w:szCs w:val="24"/>
              </w:rPr>
              <w:t xml:space="preserve"> in Tsai’s U.O.L. </w:t>
            </w:r>
            <w:r>
              <w:rPr>
                <w:rFonts w:cstheme="minorHAnsi"/>
                <w:sz w:val="24"/>
                <w:szCs w:val="24"/>
              </w:rPr>
              <w:t xml:space="preserve">student </w:t>
            </w:r>
            <w:r w:rsidRPr="00313905">
              <w:rPr>
                <w:rFonts w:cstheme="minorHAnsi"/>
                <w:sz w:val="24"/>
                <w:szCs w:val="24"/>
              </w:rPr>
              <w:t>file</w:t>
            </w:r>
            <w:r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807368" w:rsidRPr="009A2F1D" w:rsidTr="00807368">
        <w:trPr>
          <w:trHeight w:val="260"/>
        </w:trPr>
        <w:tc>
          <w:tcPr>
            <w:tcW w:w="567" w:type="dxa"/>
          </w:tcPr>
          <w:p w:rsidR="00807368" w:rsidRPr="009A2F1D" w:rsidRDefault="00E0277B" w:rsidP="0026416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0</w:t>
            </w:r>
          </w:p>
        </w:tc>
        <w:tc>
          <w:tcPr>
            <w:tcW w:w="12388" w:type="dxa"/>
          </w:tcPr>
          <w:p w:rsidR="00807368" w:rsidRPr="00313905" w:rsidRDefault="00807368" w:rsidP="0026416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ow did the Research Degree Examinations office at U.O.L. find that Tsai was awarded in February 1984?</w:t>
            </w:r>
          </w:p>
        </w:tc>
      </w:tr>
      <w:tr w:rsidR="00E0277B" w:rsidRPr="009A2F1D" w:rsidTr="00807368">
        <w:trPr>
          <w:trHeight w:val="260"/>
        </w:trPr>
        <w:tc>
          <w:tcPr>
            <w:tcW w:w="567" w:type="dxa"/>
          </w:tcPr>
          <w:p w:rsidR="00E0277B" w:rsidRDefault="00E0277B" w:rsidP="0026416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1</w:t>
            </w:r>
          </w:p>
        </w:tc>
        <w:tc>
          <w:tcPr>
            <w:tcW w:w="12388" w:type="dxa"/>
          </w:tcPr>
          <w:p w:rsidR="00E0277B" w:rsidRDefault="00E0277B" w:rsidP="0026416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Voice generated by </w:t>
            </w:r>
            <w:proofErr w:type="spellStart"/>
            <w:r>
              <w:rPr>
                <w:rFonts w:cstheme="minorHAnsi"/>
                <w:sz w:val="24"/>
                <w:szCs w:val="24"/>
              </w:rPr>
              <w:t>FreeTTS</w:t>
            </w:r>
            <w:proofErr w:type="spellEnd"/>
          </w:p>
          <w:p w:rsidR="00E0277B" w:rsidRDefault="00E0277B" w:rsidP="00264162">
            <w:pPr>
              <w:shd w:val="clear" w:color="auto" w:fill="FFFFFF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 be continued…</w:t>
            </w:r>
          </w:p>
        </w:tc>
      </w:tr>
    </w:tbl>
    <w:p w:rsidR="00937912" w:rsidRDefault="00B65B18" w:rsidP="00E323C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/End</w:t>
      </w:r>
    </w:p>
    <w:p w:rsidR="00D101C0" w:rsidRDefault="00D101C0" w:rsidP="00E323C9">
      <w:pPr>
        <w:rPr>
          <w:rFonts w:cstheme="minorHAnsi"/>
          <w:sz w:val="24"/>
          <w:szCs w:val="24"/>
        </w:rPr>
      </w:pPr>
    </w:p>
    <w:sectPr w:rsidR="00D101C0" w:rsidSect="00E1389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B4073" w:rsidRDefault="007B4073" w:rsidP="00CF5DD0">
      <w:pPr>
        <w:spacing w:after="0" w:line="240" w:lineRule="auto"/>
      </w:pPr>
      <w:r>
        <w:separator/>
      </w:r>
    </w:p>
  </w:endnote>
  <w:endnote w:type="continuationSeparator" w:id="0">
    <w:p w:rsidR="007B4073" w:rsidRDefault="007B4073" w:rsidP="00CF5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B4073" w:rsidRDefault="007B4073" w:rsidP="00CF5DD0">
      <w:pPr>
        <w:spacing w:after="0" w:line="240" w:lineRule="auto"/>
      </w:pPr>
      <w:r>
        <w:separator/>
      </w:r>
    </w:p>
  </w:footnote>
  <w:footnote w:type="continuationSeparator" w:id="0">
    <w:p w:rsidR="007B4073" w:rsidRDefault="007B4073" w:rsidP="00CF5D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5305D"/>
    <w:multiLevelType w:val="hybridMultilevel"/>
    <w:tmpl w:val="39F01C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81B3F"/>
    <w:multiLevelType w:val="multilevel"/>
    <w:tmpl w:val="0DDC1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FEB690A"/>
    <w:multiLevelType w:val="hybridMultilevel"/>
    <w:tmpl w:val="C0F40B3A"/>
    <w:lvl w:ilvl="0" w:tplc="4678E11E">
      <w:start w:val="1"/>
      <w:numFmt w:val="decimal"/>
      <w:lvlText w:val="%1."/>
      <w:lvlJc w:val="left"/>
      <w:pPr>
        <w:ind w:left="720" w:hanging="360"/>
      </w:pPr>
      <w:rPr>
        <w:rFonts w:ascii="Calibri" w:eastAsia="Helvetic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DE0F3F"/>
    <w:multiLevelType w:val="multilevel"/>
    <w:tmpl w:val="4CA600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58963908"/>
    <w:multiLevelType w:val="multilevel"/>
    <w:tmpl w:val="70B0A27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6820540B"/>
    <w:multiLevelType w:val="multilevel"/>
    <w:tmpl w:val="EC26F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3F54320"/>
    <w:multiLevelType w:val="multilevel"/>
    <w:tmpl w:val="B936C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5C00F17"/>
    <w:multiLevelType w:val="hybridMultilevel"/>
    <w:tmpl w:val="C7800E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6"/>
  </w:num>
  <w:num w:numId="6">
    <w:abstractNumId w:val="5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wMrI0tjA0MzewMDZV0lEKTi0uzszPAykwM68FAN5vSOotAAAA"/>
  </w:docVars>
  <w:rsids>
    <w:rsidRoot w:val="009552FB"/>
    <w:rsid w:val="00003092"/>
    <w:rsid w:val="000037F0"/>
    <w:rsid w:val="00003ECF"/>
    <w:rsid w:val="000046CE"/>
    <w:rsid w:val="00005EF3"/>
    <w:rsid w:val="00012717"/>
    <w:rsid w:val="00012B19"/>
    <w:rsid w:val="00013BB6"/>
    <w:rsid w:val="00016B2F"/>
    <w:rsid w:val="000210C9"/>
    <w:rsid w:val="0002145C"/>
    <w:rsid w:val="000230F0"/>
    <w:rsid w:val="00023153"/>
    <w:rsid w:val="00023234"/>
    <w:rsid w:val="000239FC"/>
    <w:rsid w:val="00024054"/>
    <w:rsid w:val="00024692"/>
    <w:rsid w:val="0002653C"/>
    <w:rsid w:val="00026948"/>
    <w:rsid w:val="00026B4B"/>
    <w:rsid w:val="00026F18"/>
    <w:rsid w:val="000271E4"/>
    <w:rsid w:val="000275FC"/>
    <w:rsid w:val="00031040"/>
    <w:rsid w:val="000310C4"/>
    <w:rsid w:val="00031CD7"/>
    <w:rsid w:val="00031DFA"/>
    <w:rsid w:val="00034653"/>
    <w:rsid w:val="00034849"/>
    <w:rsid w:val="00036000"/>
    <w:rsid w:val="0003714A"/>
    <w:rsid w:val="000373C0"/>
    <w:rsid w:val="000402D3"/>
    <w:rsid w:val="00041896"/>
    <w:rsid w:val="000425B3"/>
    <w:rsid w:val="000427A4"/>
    <w:rsid w:val="000433E4"/>
    <w:rsid w:val="00043465"/>
    <w:rsid w:val="00043701"/>
    <w:rsid w:val="00046D18"/>
    <w:rsid w:val="0005041D"/>
    <w:rsid w:val="0005357F"/>
    <w:rsid w:val="000536CA"/>
    <w:rsid w:val="000537CA"/>
    <w:rsid w:val="00053EE7"/>
    <w:rsid w:val="000554B9"/>
    <w:rsid w:val="00055BDB"/>
    <w:rsid w:val="0005652D"/>
    <w:rsid w:val="000565BA"/>
    <w:rsid w:val="00056B0B"/>
    <w:rsid w:val="0005730B"/>
    <w:rsid w:val="0006092A"/>
    <w:rsid w:val="000613F0"/>
    <w:rsid w:val="00063B31"/>
    <w:rsid w:val="000649D8"/>
    <w:rsid w:val="00066E37"/>
    <w:rsid w:val="000674C6"/>
    <w:rsid w:val="0007098D"/>
    <w:rsid w:val="00070E40"/>
    <w:rsid w:val="00070F5A"/>
    <w:rsid w:val="000746AB"/>
    <w:rsid w:val="000756E0"/>
    <w:rsid w:val="0007621D"/>
    <w:rsid w:val="00077870"/>
    <w:rsid w:val="00081899"/>
    <w:rsid w:val="00081BDE"/>
    <w:rsid w:val="0008379E"/>
    <w:rsid w:val="00085A02"/>
    <w:rsid w:val="00087484"/>
    <w:rsid w:val="00092EEF"/>
    <w:rsid w:val="00097755"/>
    <w:rsid w:val="000A292A"/>
    <w:rsid w:val="000A2991"/>
    <w:rsid w:val="000A50C3"/>
    <w:rsid w:val="000A65DB"/>
    <w:rsid w:val="000A75CE"/>
    <w:rsid w:val="000A7A7B"/>
    <w:rsid w:val="000A7B78"/>
    <w:rsid w:val="000A7DFB"/>
    <w:rsid w:val="000B18B4"/>
    <w:rsid w:val="000B29F7"/>
    <w:rsid w:val="000B2D58"/>
    <w:rsid w:val="000B43E5"/>
    <w:rsid w:val="000B462B"/>
    <w:rsid w:val="000B55BA"/>
    <w:rsid w:val="000B5CE8"/>
    <w:rsid w:val="000B631E"/>
    <w:rsid w:val="000B7ECB"/>
    <w:rsid w:val="000C0716"/>
    <w:rsid w:val="000C09F0"/>
    <w:rsid w:val="000C26A8"/>
    <w:rsid w:val="000C4153"/>
    <w:rsid w:val="000C58B6"/>
    <w:rsid w:val="000C664E"/>
    <w:rsid w:val="000C7384"/>
    <w:rsid w:val="000C78CF"/>
    <w:rsid w:val="000C7A9D"/>
    <w:rsid w:val="000D0137"/>
    <w:rsid w:val="000D02EE"/>
    <w:rsid w:val="000D271E"/>
    <w:rsid w:val="000D4C80"/>
    <w:rsid w:val="000D6CEC"/>
    <w:rsid w:val="000D706D"/>
    <w:rsid w:val="000D7FC3"/>
    <w:rsid w:val="000E1B5D"/>
    <w:rsid w:val="000E1D22"/>
    <w:rsid w:val="000E5C74"/>
    <w:rsid w:val="000E70A8"/>
    <w:rsid w:val="000F0563"/>
    <w:rsid w:val="000F087F"/>
    <w:rsid w:val="000F0A1B"/>
    <w:rsid w:val="000F11B9"/>
    <w:rsid w:val="000F1B80"/>
    <w:rsid w:val="000F1E47"/>
    <w:rsid w:val="000F405E"/>
    <w:rsid w:val="000F6AF4"/>
    <w:rsid w:val="00100139"/>
    <w:rsid w:val="0010100A"/>
    <w:rsid w:val="00101482"/>
    <w:rsid w:val="00101C17"/>
    <w:rsid w:val="00102760"/>
    <w:rsid w:val="00102F9F"/>
    <w:rsid w:val="001031CF"/>
    <w:rsid w:val="00103E44"/>
    <w:rsid w:val="00104022"/>
    <w:rsid w:val="0010417A"/>
    <w:rsid w:val="00104F2B"/>
    <w:rsid w:val="00105214"/>
    <w:rsid w:val="00107684"/>
    <w:rsid w:val="00113393"/>
    <w:rsid w:val="00113DF8"/>
    <w:rsid w:val="001162B7"/>
    <w:rsid w:val="00120B05"/>
    <w:rsid w:val="00122639"/>
    <w:rsid w:val="00122759"/>
    <w:rsid w:val="0012367A"/>
    <w:rsid w:val="00123830"/>
    <w:rsid w:val="00126F5C"/>
    <w:rsid w:val="001278C3"/>
    <w:rsid w:val="0013171A"/>
    <w:rsid w:val="00131935"/>
    <w:rsid w:val="00131C1F"/>
    <w:rsid w:val="00135740"/>
    <w:rsid w:val="00135905"/>
    <w:rsid w:val="0014131B"/>
    <w:rsid w:val="001436FD"/>
    <w:rsid w:val="00144FD6"/>
    <w:rsid w:val="001453A2"/>
    <w:rsid w:val="001512F4"/>
    <w:rsid w:val="00151B3E"/>
    <w:rsid w:val="001554CE"/>
    <w:rsid w:val="00155F32"/>
    <w:rsid w:val="00156B45"/>
    <w:rsid w:val="00157B93"/>
    <w:rsid w:val="001612D7"/>
    <w:rsid w:val="0016170F"/>
    <w:rsid w:val="00161A9A"/>
    <w:rsid w:val="00161B16"/>
    <w:rsid w:val="001625E3"/>
    <w:rsid w:val="00163136"/>
    <w:rsid w:val="001641F0"/>
    <w:rsid w:val="0016544E"/>
    <w:rsid w:val="00165CE0"/>
    <w:rsid w:val="00166E44"/>
    <w:rsid w:val="00167CD4"/>
    <w:rsid w:val="00170307"/>
    <w:rsid w:val="00170BE9"/>
    <w:rsid w:val="00175DE4"/>
    <w:rsid w:val="00176173"/>
    <w:rsid w:val="00176185"/>
    <w:rsid w:val="0018052C"/>
    <w:rsid w:val="00181505"/>
    <w:rsid w:val="0018172B"/>
    <w:rsid w:val="00182A75"/>
    <w:rsid w:val="00183FC4"/>
    <w:rsid w:val="00183FC9"/>
    <w:rsid w:val="00184D0A"/>
    <w:rsid w:val="001859C8"/>
    <w:rsid w:val="00185CEC"/>
    <w:rsid w:val="00186106"/>
    <w:rsid w:val="00186222"/>
    <w:rsid w:val="00190888"/>
    <w:rsid w:val="00190C52"/>
    <w:rsid w:val="00191207"/>
    <w:rsid w:val="0019317C"/>
    <w:rsid w:val="00193612"/>
    <w:rsid w:val="00194888"/>
    <w:rsid w:val="00194DB8"/>
    <w:rsid w:val="001957BE"/>
    <w:rsid w:val="001957CB"/>
    <w:rsid w:val="001A3E07"/>
    <w:rsid w:val="001A54B6"/>
    <w:rsid w:val="001A5BDD"/>
    <w:rsid w:val="001A5D3A"/>
    <w:rsid w:val="001A62BC"/>
    <w:rsid w:val="001A6759"/>
    <w:rsid w:val="001A679F"/>
    <w:rsid w:val="001A7875"/>
    <w:rsid w:val="001A7F49"/>
    <w:rsid w:val="001B3AC0"/>
    <w:rsid w:val="001B4C0E"/>
    <w:rsid w:val="001B4C11"/>
    <w:rsid w:val="001B712C"/>
    <w:rsid w:val="001C089E"/>
    <w:rsid w:val="001C217D"/>
    <w:rsid w:val="001C6A7A"/>
    <w:rsid w:val="001C78D4"/>
    <w:rsid w:val="001D1335"/>
    <w:rsid w:val="001D13BA"/>
    <w:rsid w:val="001D3093"/>
    <w:rsid w:val="001D59B3"/>
    <w:rsid w:val="001E0A1C"/>
    <w:rsid w:val="001E0B69"/>
    <w:rsid w:val="001E387C"/>
    <w:rsid w:val="001E4D48"/>
    <w:rsid w:val="001E5353"/>
    <w:rsid w:val="001E70C7"/>
    <w:rsid w:val="001E75A8"/>
    <w:rsid w:val="001F0552"/>
    <w:rsid w:val="001F0635"/>
    <w:rsid w:val="001F0A26"/>
    <w:rsid w:val="001F1683"/>
    <w:rsid w:val="001F345D"/>
    <w:rsid w:val="001F348A"/>
    <w:rsid w:val="001F374B"/>
    <w:rsid w:val="001F47C3"/>
    <w:rsid w:val="001F4EE7"/>
    <w:rsid w:val="001F5B9F"/>
    <w:rsid w:val="001F5CE1"/>
    <w:rsid w:val="001F5F1E"/>
    <w:rsid w:val="001F6A1E"/>
    <w:rsid w:val="001F74B7"/>
    <w:rsid w:val="00202AF4"/>
    <w:rsid w:val="0020383A"/>
    <w:rsid w:val="00203F36"/>
    <w:rsid w:val="00206128"/>
    <w:rsid w:val="00206B78"/>
    <w:rsid w:val="00207668"/>
    <w:rsid w:val="00210FC4"/>
    <w:rsid w:val="00211F4F"/>
    <w:rsid w:val="0021289C"/>
    <w:rsid w:val="0021374E"/>
    <w:rsid w:val="002137B2"/>
    <w:rsid w:val="00213B25"/>
    <w:rsid w:val="00214407"/>
    <w:rsid w:val="0021567B"/>
    <w:rsid w:val="00216525"/>
    <w:rsid w:val="002209DE"/>
    <w:rsid w:val="00220A5A"/>
    <w:rsid w:val="00221340"/>
    <w:rsid w:val="002218C1"/>
    <w:rsid w:val="00221DBF"/>
    <w:rsid w:val="002242FE"/>
    <w:rsid w:val="00224E04"/>
    <w:rsid w:val="0022573B"/>
    <w:rsid w:val="00227A16"/>
    <w:rsid w:val="002321C7"/>
    <w:rsid w:val="00233E0E"/>
    <w:rsid w:val="00234C12"/>
    <w:rsid w:val="00234C27"/>
    <w:rsid w:val="00237A35"/>
    <w:rsid w:val="0024076C"/>
    <w:rsid w:val="00240DE8"/>
    <w:rsid w:val="00240E16"/>
    <w:rsid w:val="0024269A"/>
    <w:rsid w:val="00242947"/>
    <w:rsid w:val="00242C6B"/>
    <w:rsid w:val="00244E6D"/>
    <w:rsid w:val="0024524E"/>
    <w:rsid w:val="00245651"/>
    <w:rsid w:val="00245DF5"/>
    <w:rsid w:val="002466B2"/>
    <w:rsid w:val="00246E5B"/>
    <w:rsid w:val="00250061"/>
    <w:rsid w:val="00251C1F"/>
    <w:rsid w:val="00255A93"/>
    <w:rsid w:val="00256D84"/>
    <w:rsid w:val="00257218"/>
    <w:rsid w:val="00260E40"/>
    <w:rsid w:val="00261E81"/>
    <w:rsid w:val="002648E7"/>
    <w:rsid w:val="00265058"/>
    <w:rsid w:val="00265369"/>
    <w:rsid w:val="00265D9A"/>
    <w:rsid w:val="002666D4"/>
    <w:rsid w:val="002708DC"/>
    <w:rsid w:val="00270AC7"/>
    <w:rsid w:val="00271663"/>
    <w:rsid w:val="002723B0"/>
    <w:rsid w:val="00273193"/>
    <w:rsid w:val="0027370C"/>
    <w:rsid w:val="0027388D"/>
    <w:rsid w:val="002747B1"/>
    <w:rsid w:val="00276B45"/>
    <w:rsid w:val="00276DDB"/>
    <w:rsid w:val="00277398"/>
    <w:rsid w:val="00280861"/>
    <w:rsid w:val="002818AD"/>
    <w:rsid w:val="002824EB"/>
    <w:rsid w:val="00282774"/>
    <w:rsid w:val="00282C2B"/>
    <w:rsid w:val="002838CC"/>
    <w:rsid w:val="0028490A"/>
    <w:rsid w:val="00285385"/>
    <w:rsid w:val="00290EF9"/>
    <w:rsid w:val="0029223D"/>
    <w:rsid w:val="00292D2C"/>
    <w:rsid w:val="00293E61"/>
    <w:rsid w:val="002944A0"/>
    <w:rsid w:val="0029769A"/>
    <w:rsid w:val="002A2109"/>
    <w:rsid w:val="002A4B9A"/>
    <w:rsid w:val="002A4E2E"/>
    <w:rsid w:val="002A5A30"/>
    <w:rsid w:val="002B2F37"/>
    <w:rsid w:val="002B30C4"/>
    <w:rsid w:val="002B3F13"/>
    <w:rsid w:val="002B69F0"/>
    <w:rsid w:val="002B6D7E"/>
    <w:rsid w:val="002B710C"/>
    <w:rsid w:val="002C381A"/>
    <w:rsid w:val="002C47B5"/>
    <w:rsid w:val="002C4CCD"/>
    <w:rsid w:val="002C5051"/>
    <w:rsid w:val="002C59A3"/>
    <w:rsid w:val="002C6FD8"/>
    <w:rsid w:val="002C7183"/>
    <w:rsid w:val="002D05EE"/>
    <w:rsid w:val="002D1016"/>
    <w:rsid w:val="002D481B"/>
    <w:rsid w:val="002D4E1A"/>
    <w:rsid w:val="002D53A0"/>
    <w:rsid w:val="002D5CB4"/>
    <w:rsid w:val="002D749D"/>
    <w:rsid w:val="002E0F5E"/>
    <w:rsid w:val="002E1CD3"/>
    <w:rsid w:val="002E2F98"/>
    <w:rsid w:val="002E3983"/>
    <w:rsid w:val="002E4332"/>
    <w:rsid w:val="002E6780"/>
    <w:rsid w:val="002F0288"/>
    <w:rsid w:val="002F3392"/>
    <w:rsid w:val="002F3557"/>
    <w:rsid w:val="002F37D5"/>
    <w:rsid w:val="002F6116"/>
    <w:rsid w:val="002F6CC1"/>
    <w:rsid w:val="002F6FAF"/>
    <w:rsid w:val="00305438"/>
    <w:rsid w:val="00306749"/>
    <w:rsid w:val="00307939"/>
    <w:rsid w:val="00310983"/>
    <w:rsid w:val="00310EE6"/>
    <w:rsid w:val="0031159F"/>
    <w:rsid w:val="00311869"/>
    <w:rsid w:val="00311BB1"/>
    <w:rsid w:val="00312803"/>
    <w:rsid w:val="00312884"/>
    <w:rsid w:val="00313905"/>
    <w:rsid w:val="00313E08"/>
    <w:rsid w:val="0031447F"/>
    <w:rsid w:val="00315717"/>
    <w:rsid w:val="003175EC"/>
    <w:rsid w:val="00317B5F"/>
    <w:rsid w:val="0032121A"/>
    <w:rsid w:val="003238C7"/>
    <w:rsid w:val="003239F6"/>
    <w:rsid w:val="00324B16"/>
    <w:rsid w:val="003263FD"/>
    <w:rsid w:val="0032741C"/>
    <w:rsid w:val="0033082E"/>
    <w:rsid w:val="00331BDE"/>
    <w:rsid w:val="00332430"/>
    <w:rsid w:val="00333C11"/>
    <w:rsid w:val="00333CB7"/>
    <w:rsid w:val="00334D1F"/>
    <w:rsid w:val="00335F57"/>
    <w:rsid w:val="00337057"/>
    <w:rsid w:val="00337D52"/>
    <w:rsid w:val="00340357"/>
    <w:rsid w:val="00342C35"/>
    <w:rsid w:val="00343555"/>
    <w:rsid w:val="00344549"/>
    <w:rsid w:val="00346955"/>
    <w:rsid w:val="00350493"/>
    <w:rsid w:val="0035308F"/>
    <w:rsid w:val="00353253"/>
    <w:rsid w:val="003543DE"/>
    <w:rsid w:val="0035531C"/>
    <w:rsid w:val="00355B75"/>
    <w:rsid w:val="00357FB4"/>
    <w:rsid w:val="00363010"/>
    <w:rsid w:val="003639FA"/>
    <w:rsid w:val="00364486"/>
    <w:rsid w:val="00365705"/>
    <w:rsid w:val="00365E91"/>
    <w:rsid w:val="003679E8"/>
    <w:rsid w:val="003712D6"/>
    <w:rsid w:val="003765C0"/>
    <w:rsid w:val="00377EA5"/>
    <w:rsid w:val="003815B2"/>
    <w:rsid w:val="003815DC"/>
    <w:rsid w:val="00381779"/>
    <w:rsid w:val="00381802"/>
    <w:rsid w:val="00383CCA"/>
    <w:rsid w:val="00383FDA"/>
    <w:rsid w:val="00384353"/>
    <w:rsid w:val="003847B8"/>
    <w:rsid w:val="00385920"/>
    <w:rsid w:val="00387C4C"/>
    <w:rsid w:val="00393A2C"/>
    <w:rsid w:val="0039518F"/>
    <w:rsid w:val="003957F7"/>
    <w:rsid w:val="0039687B"/>
    <w:rsid w:val="003A0A15"/>
    <w:rsid w:val="003A1837"/>
    <w:rsid w:val="003A1D6F"/>
    <w:rsid w:val="003A2646"/>
    <w:rsid w:val="003A35FB"/>
    <w:rsid w:val="003A3F35"/>
    <w:rsid w:val="003A4791"/>
    <w:rsid w:val="003A5840"/>
    <w:rsid w:val="003A6323"/>
    <w:rsid w:val="003A6FE4"/>
    <w:rsid w:val="003A7405"/>
    <w:rsid w:val="003B1A63"/>
    <w:rsid w:val="003B1ECC"/>
    <w:rsid w:val="003B2761"/>
    <w:rsid w:val="003B2998"/>
    <w:rsid w:val="003B29C1"/>
    <w:rsid w:val="003B2BD8"/>
    <w:rsid w:val="003B42BB"/>
    <w:rsid w:val="003B64D7"/>
    <w:rsid w:val="003B7A7E"/>
    <w:rsid w:val="003C3B56"/>
    <w:rsid w:val="003C4757"/>
    <w:rsid w:val="003C7573"/>
    <w:rsid w:val="003D0420"/>
    <w:rsid w:val="003D0DE1"/>
    <w:rsid w:val="003D1725"/>
    <w:rsid w:val="003D23BC"/>
    <w:rsid w:val="003D2DB2"/>
    <w:rsid w:val="003D350B"/>
    <w:rsid w:val="003D5729"/>
    <w:rsid w:val="003D7DB2"/>
    <w:rsid w:val="003E473E"/>
    <w:rsid w:val="003E52CC"/>
    <w:rsid w:val="003E658C"/>
    <w:rsid w:val="003E73E6"/>
    <w:rsid w:val="003E7512"/>
    <w:rsid w:val="003E7A92"/>
    <w:rsid w:val="003F05F6"/>
    <w:rsid w:val="003F1A0F"/>
    <w:rsid w:val="003F2858"/>
    <w:rsid w:val="003F3BD6"/>
    <w:rsid w:val="003F40AC"/>
    <w:rsid w:val="003F5CE1"/>
    <w:rsid w:val="003F6B1D"/>
    <w:rsid w:val="003F6F2A"/>
    <w:rsid w:val="0040012D"/>
    <w:rsid w:val="00402846"/>
    <w:rsid w:val="00404007"/>
    <w:rsid w:val="00406DE2"/>
    <w:rsid w:val="0040704E"/>
    <w:rsid w:val="004075A0"/>
    <w:rsid w:val="00407EE2"/>
    <w:rsid w:val="00410829"/>
    <w:rsid w:val="004112C7"/>
    <w:rsid w:val="004114BD"/>
    <w:rsid w:val="00412A37"/>
    <w:rsid w:val="00413921"/>
    <w:rsid w:val="0041394A"/>
    <w:rsid w:val="00413B99"/>
    <w:rsid w:val="00415390"/>
    <w:rsid w:val="00417177"/>
    <w:rsid w:val="00421634"/>
    <w:rsid w:val="004221E9"/>
    <w:rsid w:val="00423ABD"/>
    <w:rsid w:val="00423CE4"/>
    <w:rsid w:val="00424E01"/>
    <w:rsid w:val="00425307"/>
    <w:rsid w:val="00425EDE"/>
    <w:rsid w:val="00426F3F"/>
    <w:rsid w:val="00427C57"/>
    <w:rsid w:val="004311DF"/>
    <w:rsid w:val="00431899"/>
    <w:rsid w:val="00431C47"/>
    <w:rsid w:val="00433411"/>
    <w:rsid w:val="004334AA"/>
    <w:rsid w:val="00434E08"/>
    <w:rsid w:val="00435941"/>
    <w:rsid w:val="00435D1A"/>
    <w:rsid w:val="004375C3"/>
    <w:rsid w:val="00437C3D"/>
    <w:rsid w:val="00437D51"/>
    <w:rsid w:val="00440A6C"/>
    <w:rsid w:val="004410CE"/>
    <w:rsid w:val="00441360"/>
    <w:rsid w:val="00445613"/>
    <w:rsid w:val="00445D9D"/>
    <w:rsid w:val="00445FF7"/>
    <w:rsid w:val="004500DE"/>
    <w:rsid w:val="0045051D"/>
    <w:rsid w:val="004516EE"/>
    <w:rsid w:val="00452586"/>
    <w:rsid w:val="004539E1"/>
    <w:rsid w:val="00453C73"/>
    <w:rsid w:val="00454C4B"/>
    <w:rsid w:val="004551D0"/>
    <w:rsid w:val="00455C6F"/>
    <w:rsid w:val="004561B2"/>
    <w:rsid w:val="004605C8"/>
    <w:rsid w:val="004610D3"/>
    <w:rsid w:val="0046665D"/>
    <w:rsid w:val="00466D09"/>
    <w:rsid w:val="004712E7"/>
    <w:rsid w:val="00471305"/>
    <w:rsid w:val="00472619"/>
    <w:rsid w:val="00474088"/>
    <w:rsid w:val="00474EB8"/>
    <w:rsid w:val="00476B09"/>
    <w:rsid w:val="00480410"/>
    <w:rsid w:val="00484119"/>
    <w:rsid w:val="00485C7A"/>
    <w:rsid w:val="00487653"/>
    <w:rsid w:val="00487CD1"/>
    <w:rsid w:val="00487CE9"/>
    <w:rsid w:val="00490AB1"/>
    <w:rsid w:val="004960A7"/>
    <w:rsid w:val="00497E8B"/>
    <w:rsid w:val="004A05C2"/>
    <w:rsid w:val="004A1D37"/>
    <w:rsid w:val="004A2588"/>
    <w:rsid w:val="004A27D0"/>
    <w:rsid w:val="004A385B"/>
    <w:rsid w:val="004A4FE4"/>
    <w:rsid w:val="004A5DB3"/>
    <w:rsid w:val="004A6DF7"/>
    <w:rsid w:val="004A7422"/>
    <w:rsid w:val="004B208E"/>
    <w:rsid w:val="004B2171"/>
    <w:rsid w:val="004B2F65"/>
    <w:rsid w:val="004B365F"/>
    <w:rsid w:val="004B3788"/>
    <w:rsid w:val="004B439F"/>
    <w:rsid w:val="004C10B2"/>
    <w:rsid w:val="004C2C15"/>
    <w:rsid w:val="004C30CD"/>
    <w:rsid w:val="004C4852"/>
    <w:rsid w:val="004D0479"/>
    <w:rsid w:val="004D32EA"/>
    <w:rsid w:val="004D3AED"/>
    <w:rsid w:val="004D404D"/>
    <w:rsid w:val="004D4079"/>
    <w:rsid w:val="004D4146"/>
    <w:rsid w:val="004D49BD"/>
    <w:rsid w:val="004D6B40"/>
    <w:rsid w:val="004E02DA"/>
    <w:rsid w:val="004E317D"/>
    <w:rsid w:val="004E4D66"/>
    <w:rsid w:val="004E5A9F"/>
    <w:rsid w:val="004E5C65"/>
    <w:rsid w:val="004E622D"/>
    <w:rsid w:val="004E65C4"/>
    <w:rsid w:val="004E664B"/>
    <w:rsid w:val="004E66FC"/>
    <w:rsid w:val="004E7794"/>
    <w:rsid w:val="004F01B8"/>
    <w:rsid w:val="004F1AFC"/>
    <w:rsid w:val="004F1D13"/>
    <w:rsid w:val="004F26B4"/>
    <w:rsid w:val="004F3234"/>
    <w:rsid w:val="004F36E5"/>
    <w:rsid w:val="004F58F6"/>
    <w:rsid w:val="004F63E0"/>
    <w:rsid w:val="004F662D"/>
    <w:rsid w:val="004F79C5"/>
    <w:rsid w:val="004F7ADB"/>
    <w:rsid w:val="005010FC"/>
    <w:rsid w:val="00502CE2"/>
    <w:rsid w:val="00503AC2"/>
    <w:rsid w:val="00505AAD"/>
    <w:rsid w:val="005067B6"/>
    <w:rsid w:val="00507BBA"/>
    <w:rsid w:val="00510954"/>
    <w:rsid w:val="00511283"/>
    <w:rsid w:val="00511F07"/>
    <w:rsid w:val="00512B11"/>
    <w:rsid w:val="0051491D"/>
    <w:rsid w:val="00514928"/>
    <w:rsid w:val="00514BD4"/>
    <w:rsid w:val="005164B2"/>
    <w:rsid w:val="00521957"/>
    <w:rsid w:val="00522940"/>
    <w:rsid w:val="00523726"/>
    <w:rsid w:val="005315A9"/>
    <w:rsid w:val="005317B7"/>
    <w:rsid w:val="00531DA1"/>
    <w:rsid w:val="0053275E"/>
    <w:rsid w:val="005349B9"/>
    <w:rsid w:val="00534B8A"/>
    <w:rsid w:val="00536467"/>
    <w:rsid w:val="0053705F"/>
    <w:rsid w:val="0054075C"/>
    <w:rsid w:val="005424BC"/>
    <w:rsid w:val="00542750"/>
    <w:rsid w:val="00542979"/>
    <w:rsid w:val="00542CDF"/>
    <w:rsid w:val="00545F64"/>
    <w:rsid w:val="00547252"/>
    <w:rsid w:val="00547ABA"/>
    <w:rsid w:val="00547ADE"/>
    <w:rsid w:val="0055037A"/>
    <w:rsid w:val="005508AB"/>
    <w:rsid w:val="0055111B"/>
    <w:rsid w:val="005515EC"/>
    <w:rsid w:val="005522F6"/>
    <w:rsid w:val="00555623"/>
    <w:rsid w:val="005566A8"/>
    <w:rsid w:val="005572D5"/>
    <w:rsid w:val="00557FFD"/>
    <w:rsid w:val="005604BD"/>
    <w:rsid w:val="00560CAF"/>
    <w:rsid w:val="00561438"/>
    <w:rsid w:val="005615B4"/>
    <w:rsid w:val="00561F10"/>
    <w:rsid w:val="005636EE"/>
    <w:rsid w:val="00563C68"/>
    <w:rsid w:val="0057274F"/>
    <w:rsid w:val="00572D7A"/>
    <w:rsid w:val="00573548"/>
    <w:rsid w:val="00573925"/>
    <w:rsid w:val="005743B0"/>
    <w:rsid w:val="00575381"/>
    <w:rsid w:val="00575774"/>
    <w:rsid w:val="00577C2E"/>
    <w:rsid w:val="00582FB5"/>
    <w:rsid w:val="0058412B"/>
    <w:rsid w:val="005844E0"/>
    <w:rsid w:val="00584737"/>
    <w:rsid w:val="005847C1"/>
    <w:rsid w:val="00585BEA"/>
    <w:rsid w:val="00586077"/>
    <w:rsid w:val="005865CD"/>
    <w:rsid w:val="0058664F"/>
    <w:rsid w:val="00586678"/>
    <w:rsid w:val="00593308"/>
    <w:rsid w:val="00596C6B"/>
    <w:rsid w:val="005A0134"/>
    <w:rsid w:val="005A041F"/>
    <w:rsid w:val="005A109A"/>
    <w:rsid w:val="005A65D4"/>
    <w:rsid w:val="005B0120"/>
    <w:rsid w:val="005B0538"/>
    <w:rsid w:val="005B1536"/>
    <w:rsid w:val="005B215C"/>
    <w:rsid w:val="005B3A00"/>
    <w:rsid w:val="005B3D69"/>
    <w:rsid w:val="005B3FB2"/>
    <w:rsid w:val="005B5EFB"/>
    <w:rsid w:val="005B7490"/>
    <w:rsid w:val="005B76E1"/>
    <w:rsid w:val="005C1C21"/>
    <w:rsid w:val="005C1EFF"/>
    <w:rsid w:val="005C2132"/>
    <w:rsid w:val="005C6B17"/>
    <w:rsid w:val="005C7843"/>
    <w:rsid w:val="005C7A39"/>
    <w:rsid w:val="005D0D3C"/>
    <w:rsid w:val="005D1981"/>
    <w:rsid w:val="005D373B"/>
    <w:rsid w:val="005D4343"/>
    <w:rsid w:val="005D4D44"/>
    <w:rsid w:val="005D67AF"/>
    <w:rsid w:val="005E0188"/>
    <w:rsid w:val="005E16DD"/>
    <w:rsid w:val="005E2FEB"/>
    <w:rsid w:val="005E4AA8"/>
    <w:rsid w:val="005E5501"/>
    <w:rsid w:val="005E6C71"/>
    <w:rsid w:val="005F01E1"/>
    <w:rsid w:val="005F163C"/>
    <w:rsid w:val="005F167E"/>
    <w:rsid w:val="005F19CB"/>
    <w:rsid w:val="005F2BCE"/>
    <w:rsid w:val="005F6D7F"/>
    <w:rsid w:val="005F6ED6"/>
    <w:rsid w:val="006011FF"/>
    <w:rsid w:val="00603A5C"/>
    <w:rsid w:val="006062CA"/>
    <w:rsid w:val="00610CA1"/>
    <w:rsid w:val="00613458"/>
    <w:rsid w:val="00614466"/>
    <w:rsid w:val="00615214"/>
    <w:rsid w:val="0061534E"/>
    <w:rsid w:val="006154DA"/>
    <w:rsid w:val="006161FD"/>
    <w:rsid w:val="00616985"/>
    <w:rsid w:val="00621121"/>
    <w:rsid w:val="006213E9"/>
    <w:rsid w:val="006229A3"/>
    <w:rsid w:val="00623B84"/>
    <w:rsid w:val="00623DE8"/>
    <w:rsid w:val="006251E1"/>
    <w:rsid w:val="0062683A"/>
    <w:rsid w:val="00627771"/>
    <w:rsid w:val="00630B0C"/>
    <w:rsid w:val="00631A07"/>
    <w:rsid w:val="0063427F"/>
    <w:rsid w:val="00634F76"/>
    <w:rsid w:val="00637C31"/>
    <w:rsid w:val="00637FE7"/>
    <w:rsid w:val="00640F7C"/>
    <w:rsid w:val="0064215D"/>
    <w:rsid w:val="00643B05"/>
    <w:rsid w:val="00643B53"/>
    <w:rsid w:val="006450D2"/>
    <w:rsid w:val="00646E3E"/>
    <w:rsid w:val="006509AA"/>
    <w:rsid w:val="006518EF"/>
    <w:rsid w:val="0065237F"/>
    <w:rsid w:val="00652BB0"/>
    <w:rsid w:val="006568AF"/>
    <w:rsid w:val="00656EAF"/>
    <w:rsid w:val="00662DF0"/>
    <w:rsid w:val="00663B37"/>
    <w:rsid w:val="0066424D"/>
    <w:rsid w:val="00664363"/>
    <w:rsid w:val="0066522C"/>
    <w:rsid w:val="00665E34"/>
    <w:rsid w:val="0066624E"/>
    <w:rsid w:val="0066643D"/>
    <w:rsid w:val="006666DC"/>
    <w:rsid w:val="00667665"/>
    <w:rsid w:val="006714AD"/>
    <w:rsid w:val="006719D8"/>
    <w:rsid w:val="0067278F"/>
    <w:rsid w:val="00673127"/>
    <w:rsid w:val="00674EDC"/>
    <w:rsid w:val="00675F91"/>
    <w:rsid w:val="006765E4"/>
    <w:rsid w:val="00677441"/>
    <w:rsid w:val="00681075"/>
    <w:rsid w:val="006813B1"/>
    <w:rsid w:val="00682769"/>
    <w:rsid w:val="0068296A"/>
    <w:rsid w:val="006840E5"/>
    <w:rsid w:val="0068413D"/>
    <w:rsid w:val="00684D95"/>
    <w:rsid w:val="00685343"/>
    <w:rsid w:val="00685A8B"/>
    <w:rsid w:val="00687D08"/>
    <w:rsid w:val="006912B4"/>
    <w:rsid w:val="00693708"/>
    <w:rsid w:val="00693DEC"/>
    <w:rsid w:val="006954EB"/>
    <w:rsid w:val="00697031"/>
    <w:rsid w:val="00697A61"/>
    <w:rsid w:val="006A07ED"/>
    <w:rsid w:val="006A0DA5"/>
    <w:rsid w:val="006A2AF4"/>
    <w:rsid w:val="006A3ECE"/>
    <w:rsid w:val="006A79C4"/>
    <w:rsid w:val="006B2C1B"/>
    <w:rsid w:val="006B3C0A"/>
    <w:rsid w:val="006C1E30"/>
    <w:rsid w:val="006C41FA"/>
    <w:rsid w:val="006C4A70"/>
    <w:rsid w:val="006C5093"/>
    <w:rsid w:val="006C6060"/>
    <w:rsid w:val="006D0CC5"/>
    <w:rsid w:val="006D0CEC"/>
    <w:rsid w:val="006D0EB6"/>
    <w:rsid w:val="006D1FD6"/>
    <w:rsid w:val="006D2BED"/>
    <w:rsid w:val="006D6295"/>
    <w:rsid w:val="006D7062"/>
    <w:rsid w:val="006D74D4"/>
    <w:rsid w:val="006D7C99"/>
    <w:rsid w:val="006D7CD5"/>
    <w:rsid w:val="006E0466"/>
    <w:rsid w:val="006E12CD"/>
    <w:rsid w:val="006E7214"/>
    <w:rsid w:val="006F312F"/>
    <w:rsid w:val="006F360D"/>
    <w:rsid w:val="006F4005"/>
    <w:rsid w:val="006F4A10"/>
    <w:rsid w:val="007005AA"/>
    <w:rsid w:val="007008A8"/>
    <w:rsid w:val="00700A7B"/>
    <w:rsid w:val="00700B90"/>
    <w:rsid w:val="00700BBA"/>
    <w:rsid w:val="00701884"/>
    <w:rsid w:val="00701EF0"/>
    <w:rsid w:val="00702099"/>
    <w:rsid w:val="00703C68"/>
    <w:rsid w:val="00704A45"/>
    <w:rsid w:val="00704E40"/>
    <w:rsid w:val="00706744"/>
    <w:rsid w:val="00706FC4"/>
    <w:rsid w:val="0070712B"/>
    <w:rsid w:val="0071085F"/>
    <w:rsid w:val="0071142F"/>
    <w:rsid w:val="00711A7B"/>
    <w:rsid w:val="007128DD"/>
    <w:rsid w:val="007155C0"/>
    <w:rsid w:val="007178B6"/>
    <w:rsid w:val="007179E1"/>
    <w:rsid w:val="007213F9"/>
    <w:rsid w:val="007216E9"/>
    <w:rsid w:val="00721A56"/>
    <w:rsid w:val="007230BF"/>
    <w:rsid w:val="00723306"/>
    <w:rsid w:val="00726032"/>
    <w:rsid w:val="007261F9"/>
    <w:rsid w:val="0072757F"/>
    <w:rsid w:val="00730F47"/>
    <w:rsid w:val="0073169D"/>
    <w:rsid w:val="007319A3"/>
    <w:rsid w:val="00732B4F"/>
    <w:rsid w:val="007341BA"/>
    <w:rsid w:val="00734DB3"/>
    <w:rsid w:val="00735557"/>
    <w:rsid w:val="00737CB2"/>
    <w:rsid w:val="00737D2C"/>
    <w:rsid w:val="00742219"/>
    <w:rsid w:val="007437DF"/>
    <w:rsid w:val="00745715"/>
    <w:rsid w:val="007467B9"/>
    <w:rsid w:val="0074730B"/>
    <w:rsid w:val="00751301"/>
    <w:rsid w:val="0075140A"/>
    <w:rsid w:val="007527D2"/>
    <w:rsid w:val="00752819"/>
    <w:rsid w:val="007537D5"/>
    <w:rsid w:val="00754C0B"/>
    <w:rsid w:val="00756140"/>
    <w:rsid w:val="00756F70"/>
    <w:rsid w:val="0076301C"/>
    <w:rsid w:val="00763B6B"/>
    <w:rsid w:val="007644F6"/>
    <w:rsid w:val="00765417"/>
    <w:rsid w:val="00765A34"/>
    <w:rsid w:val="00766B5D"/>
    <w:rsid w:val="007671B5"/>
    <w:rsid w:val="007718C9"/>
    <w:rsid w:val="00773254"/>
    <w:rsid w:val="007739D0"/>
    <w:rsid w:val="007743EC"/>
    <w:rsid w:val="007761D7"/>
    <w:rsid w:val="007800A6"/>
    <w:rsid w:val="00780CE0"/>
    <w:rsid w:val="007833D4"/>
    <w:rsid w:val="00783B75"/>
    <w:rsid w:val="007869A3"/>
    <w:rsid w:val="00787095"/>
    <w:rsid w:val="00790F06"/>
    <w:rsid w:val="00794BB2"/>
    <w:rsid w:val="00795659"/>
    <w:rsid w:val="00796271"/>
    <w:rsid w:val="00796425"/>
    <w:rsid w:val="00797FBA"/>
    <w:rsid w:val="007A161E"/>
    <w:rsid w:val="007A3063"/>
    <w:rsid w:val="007B1CEC"/>
    <w:rsid w:val="007B262F"/>
    <w:rsid w:val="007B3906"/>
    <w:rsid w:val="007B3B9F"/>
    <w:rsid w:val="007B3CC0"/>
    <w:rsid w:val="007B4073"/>
    <w:rsid w:val="007B49E8"/>
    <w:rsid w:val="007B721A"/>
    <w:rsid w:val="007C00FD"/>
    <w:rsid w:val="007C0395"/>
    <w:rsid w:val="007C074A"/>
    <w:rsid w:val="007C1627"/>
    <w:rsid w:val="007C1C13"/>
    <w:rsid w:val="007C3239"/>
    <w:rsid w:val="007C373D"/>
    <w:rsid w:val="007C3EB0"/>
    <w:rsid w:val="007C4249"/>
    <w:rsid w:val="007C4E5C"/>
    <w:rsid w:val="007C7EB0"/>
    <w:rsid w:val="007D053E"/>
    <w:rsid w:val="007D173F"/>
    <w:rsid w:val="007D2186"/>
    <w:rsid w:val="007D4B75"/>
    <w:rsid w:val="007D624B"/>
    <w:rsid w:val="007D6E59"/>
    <w:rsid w:val="007D7684"/>
    <w:rsid w:val="007E17AF"/>
    <w:rsid w:val="007E25FF"/>
    <w:rsid w:val="007E2726"/>
    <w:rsid w:val="007E2EDE"/>
    <w:rsid w:val="007E741B"/>
    <w:rsid w:val="007F0021"/>
    <w:rsid w:val="007F198C"/>
    <w:rsid w:val="007F3011"/>
    <w:rsid w:val="007F3B3D"/>
    <w:rsid w:val="007F3CB1"/>
    <w:rsid w:val="007F6108"/>
    <w:rsid w:val="00800593"/>
    <w:rsid w:val="0080103C"/>
    <w:rsid w:val="0080314D"/>
    <w:rsid w:val="00805972"/>
    <w:rsid w:val="00807368"/>
    <w:rsid w:val="00807A15"/>
    <w:rsid w:val="008101C7"/>
    <w:rsid w:val="0081142B"/>
    <w:rsid w:val="008116B7"/>
    <w:rsid w:val="00815EEF"/>
    <w:rsid w:val="00817F3D"/>
    <w:rsid w:val="008203DB"/>
    <w:rsid w:val="00820D97"/>
    <w:rsid w:val="00820DEF"/>
    <w:rsid w:val="00822955"/>
    <w:rsid w:val="00822B74"/>
    <w:rsid w:val="00827533"/>
    <w:rsid w:val="00827630"/>
    <w:rsid w:val="00827FB9"/>
    <w:rsid w:val="00830B1E"/>
    <w:rsid w:val="008319BB"/>
    <w:rsid w:val="008323F0"/>
    <w:rsid w:val="00832B80"/>
    <w:rsid w:val="008362A8"/>
    <w:rsid w:val="00836FCB"/>
    <w:rsid w:val="0084070B"/>
    <w:rsid w:val="008407F7"/>
    <w:rsid w:val="00840D8D"/>
    <w:rsid w:val="00841AD4"/>
    <w:rsid w:val="00841AFB"/>
    <w:rsid w:val="00844788"/>
    <w:rsid w:val="00844EEE"/>
    <w:rsid w:val="00845E18"/>
    <w:rsid w:val="00845E85"/>
    <w:rsid w:val="00847584"/>
    <w:rsid w:val="00847D02"/>
    <w:rsid w:val="00851149"/>
    <w:rsid w:val="00851AC8"/>
    <w:rsid w:val="00852D5F"/>
    <w:rsid w:val="008534D0"/>
    <w:rsid w:val="008542DB"/>
    <w:rsid w:val="00856EC3"/>
    <w:rsid w:val="00860945"/>
    <w:rsid w:val="00860F7B"/>
    <w:rsid w:val="00862A87"/>
    <w:rsid w:val="008639A7"/>
    <w:rsid w:val="00863F48"/>
    <w:rsid w:val="00865F96"/>
    <w:rsid w:val="0086637D"/>
    <w:rsid w:val="00874080"/>
    <w:rsid w:val="00874184"/>
    <w:rsid w:val="0087645A"/>
    <w:rsid w:val="008821DD"/>
    <w:rsid w:val="008825D5"/>
    <w:rsid w:val="00882EE3"/>
    <w:rsid w:val="00884D15"/>
    <w:rsid w:val="00886856"/>
    <w:rsid w:val="00886F79"/>
    <w:rsid w:val="008879E2"/>
    <w:rsid w:val="00890137"/>
    <w:rsid w:val="0089067C"/>
    <w:rsid w:val="00890E21"/>
    <w:rsid w:val="008939E0"/>
    <w:rsid w:val="008944A4"/>
    <w:rsid w:val="008977C9"/>
    <w:rsid w:val="008A0DB6"/>
    <w:rsid w:val="008A14F3"/>
    <w:rsid w:val="008A442B"/>
    <w:rsid w:val="008A4580"/>
    <w:rsid w:val="008A53E1"/>
    <w:rsid w:val="008A5EE3"/>
    <w:rsid w:val="008A69C7"/>
    <w:rsid w:val="008A6BF5"/>
    <w:rsid w:val="008A6C48"/>
    <w:rsid w:val="008A77E7"/>
    <w:rsid w:val="008B0D3A"/>
    <w:rsid w:val="008B17CA"/>
    <w:rsid w:val="008B1BAE"/>
    <w:rsid w:val="008B3092"/>
    <w:rsid w:val="008B63C0"/>
    <w:rsid w:val="008C1859"/>
    <w:rsid w:val="008C1A35"/>
    <w:rsid w:val="008C2CB8"/>
    <w:rsid w:val="008C303A"/>
    <w:rsid w:val="008C726B"/>
    <w:rsid w:val="008C7903"/>
    <w:rsid w:val="008C79C5"/>
    <w:rsid w:val="008D0B36"/>
    <w:rsid w:val="008D0C14"/>
    <w:rsid w:val="008D1D21"/>
    <w:rsid w:val="008D1EE1"/>
    <w:rsid w:val="008D2A19"/>
    <w:rsid w:val="008D40E8"/>
    <w:rsid w:val="008D4A1C"/>
    <w:rsid w:val="008D4A30"/>
    <w:rsid w:val="008E1144"/>
    <w:rsid w:val="008E1DDB"/>
    <w:rsid w:val="008E2726"/>
    <w:rsid w:val="008E34EA"/>
    <w:rsid w:val="008E4242"/>
    <w:rsid w:val="008E74B6"/>
    <w:rsid w:val="008F0011"/>
    <w:rsid w:val="008F0297"/>
    <w:rsid w:val="008F092F"/>
    <w:rsid w:val="008F0F01"/>
    <w:rsid w:val="008F201C"/>
    <w:rsid w:val="008F2804"/>
    <w:rsid w:val="008F4094"/>
    <w:rsid w:val="008F5D16"/>
    <w:rsid w:val="008F6BA6"/>
    <w:rsid w:val="008F7448"/>
    <w:rsid w:val="008F7562"/>
    <w:rsid w:val="008F7F76"/>
    <w:rsid w:val="00902158"/>
    <w:rsid w:val="00902D42"/>
    <w:rsid w:val="00906808"/>
    <w:rsid w:val="00906F8D"/>
    <w:rsid w:val="009075AE"/>
    <w:rsid w:val="0091004E"/>
    <w:rsid w:val="00910928"/>
    <w:rsid w:val="00912162"/>
    <w:rsid w:val="00912C3B"/>
    <w:rsid w:val="0092295A"/>
    <w:rsid w:val="00923A24"/>
    <w:rsid w:val="00923CBB"/>
    <w:rsid w:val="00924266"/>
    <w:rsid w:val="00924786"/>
    <w:rsid w:val="00925A07"/>
    <w:rsid w:val="009264AE"/>
    <w:rsid w:val="009304C9"/>
    <w:rsid w:val="00930F2B"/>
    <w:rsid w:val="00933220"/>
    <w:rsid w:val="00933252"/>
    <w:rsid w:val="009335E5"/>
    <w:rsid w:val="00933F36"/>
    <w:rsid w:val="009347F8"/>
    <w:rsid w:val="0093496C"/>
    <w:rsid w:val="00937848"/>
    <w:rsid w:val="00937881"/>
    <w:rsid w:val="00937912"/>
    <w:rsid w:val="00937D1D"/>
    <w:rsid w:val="00940BAA"/>
    <w:rsid w:val="0094181A"/>
    <w:rsid w:val="00941BCD"/>
    <w:rsid w:val="00942C54"/>
    <w:rsid w:val="00943522"/>
    <w:rsid w:val="00943714"/>
    <w:rsid w:val="0094435D"/>
    <w:rsid w:val="00944F8D"/>
    <w:rsid w:val="0094657D"/>
    <w:rsid w:val="009507B3"/>
    <w:rsid w:val="00950810"/>
    <w:rsid w:val="00952254"/>
    <w:rsid w:val="00952477"/>
    <w:rsid w:val="00952811"/>
    <w:rsid w:val="00952860"/>
    <w:rsid w:val="00954518"/>
    <w:rsid w:val="009548F2"/>
    <w:rsid w:val="009552FB"/>
    <w:rsid w:val="00956811"/>
    <w:rsid w:val="009569AD"/>
    <w:rsid w:val="00956AB0"/>
    <w:rsid w:val="00957C84"/>
    <w:rsid w:val="00957CD1"/>
    <w:rsid w:val="009607FD"/>
    <w:rsid w:val="009636AC"/>
    <w:rsid w:val="0096396F"/>
    <w:rsid w:val="00963CC6"/>
    <w:rsid w:val="0096408E"/>
    <w:rsid w:val="00964358"/>
    <w:rsid w:val="009643B4"/>
    <w:rsid w:val="00966A46"/>
    <w:rsid w:val="00966F5E"/>
    <w:rsid w:val="00974C1E"/>
    <w:rsid w:val="00977321"/>
    <w:rsid w:val="00980489"/>
    <w:rsid w:val="00982B0C"/>
    <w:rsid w:val="00983664"/>
    <w:rsid w:val="00983757"/>
    <w:rsid w:val="009837A0"/>
    <w:rsid w:val="00986438"/>
    <w:rsid w:val="009871B0"/>
    <w:rsid w:val="0099037E"/>
    <w:rsid w:val="00991EFF"/>
    <w:rsid w:val="009938D5"/>
    <w:rsid w:val="00994D1E"/>
    <w:rsid w:val="009A0956"/>
    <w:rsid w:val="009A1B1A"/>
    <w:rsid w:val="009A2E59"/>
    <w:rsid w:val="009A2F1D"/>
    <w:rsid w:val="009A2FEA"/>
    <w:rsid w:val="009A3F1E"/>
    <w:rsid w:val="009A59AF"/>
    <w:rsid w:val="009A5E53"/>
    <w:rsid w:val="009A6A80"/>
    <w:rsid w:val="009A72DF"/>
    <w:rsid w:val="009A7C61"/>
    <w:rsid w:val="009B0DB0"/>
    <w:rsid w:val="009B3C18"/>
    <w:rsid w:val="009B3C5D"/>
    <w:rsid w:val="009B5414"/>
    <w:rsid w:val="009B5EB5"/>
    <w:rsid w:val="009B775A"/>
    <w:rsid w:val="009C02FC"/>
    <w:rsid w:val="009C2DA9"/>
    <w:rsid w:val="009C3DB8"/>
    <w:rsid w:val="009C5488"/>
    <w:rsid w:val="009C5599"/>
    <w:rsid w:val="009D144C"/>
    <w:rsid w:val="009D1CAF"/>
    <w:rsid w:val="009D37FB"/>
    <w:rsid w:val="009D44AB"/>
    <w:rsid w:val="009D5844"/>
    <w:rsid w:val="009D5BB7"/>
    <w:rsid w:val="009D5C83"/>
    <w:rsid w:val="009D655F"/>
    <w:rsid w:val="009D7296"/>
    <w:rsid w:val="009E22E4"/>
    <w:rsid w:val="009E3B0B"/>
    <w:rsid w:val="009E443B"/>
    <w:rsid w:val="009E4DBF"/>
    <w:rsid w:val="009F199B"/>
    <w:rsid w:val="009F2578"/>
    <w:rsid w:val="009F4758"/>
    <w:rsid w:val="009F64CC"/>
    <w:rsid w:val="009F6F15"/>
    <w:rsid w:val="009F6FF9"/>
    <w:rsid w:val="009F7D24"/>
    <w:rsid w:val="00A018A9"/>
    <w:rsid w:val="00A038D1"/>
    <w:rsid w:val="00A03B85"/>
    <w:rsid w:val="00A059FB"/>
    <w:rsid w:val="00A0644D"/>
    <w:rsid w:val="00A11A20"/>
    <w:rsid w:val="00A12242"/>
    <w:rsid w:val="00A12517"/>
    <w:rsid w:val="00A1296F"/>
    <w:rsid w:val="00A145CA"/>
    <w:rsid w:val="00A15D66"/>
    <w:rsid w:val="00A17265"/>
    <w:rsid w:val="00A21846"/>
    <w:rsid w:val="00A237DE"/>
    <w:rsid w:val="00A2496E"/>
    <w:rsid w:val="00A25BEC"/>
    <w:rsid w:val="00A26E6B"/>
    <w:rsid w:val="00A27458"/>
    <w:rsid w:val="00A276B3"/>
    <w:rsid w:val="00A30858"/>
    <w:rsid w:val="00A30B4C"/>
    <w:rsid w:val="00A3127F"/>
    <w:rsid w:val="00A32400"/>
    <w:rsid w:val="00A32F80"/>
    <w:rsid w:val="00A330AD"/>
    <w:rsid w:val="00A34C2A"/>
    <w:rsid w:val="00A37EAB"/>
    <w:rsid w:val="00A40087"/>
    <w:rsid w:val="00A40E9C"/>
    <w:rsid w:val="00A40FF5"/>
    <w:rsid w:val="00A436A2"/>
    <w:rsid w:val="00A4387A"/>
    <w:rsid w:val="00A43DE9"/>
    <w:rsid w:val="00A478D6"/>
    <w:rsid w:val="00A5169F"/>
    <w:rsid w:val="00A531BD"/>
    <w:rsid w:val="00A544DC"/>
    <w:rsid w:val="00A54B3D"/>
    <w:rsid w:val="00A552D6"/>
    <w:rsid w:val="00A557B8"/>
    <w:rsid w:val="00A559E4"/>
    <w:rsid w:val="00A606A5"/>
    <w:rsid w:val="00A618F5"/>
    <w:rsid w:val="00A6327B"/>
    <w:rsid w:val="00A6488F"/>
    <w:rsid w:val="00A65B27"/>
    <w:rsid w:val="00A71067"/>
    <w:rsid w:val="00A73E07"/>
    <w:rsid w:val="00A74AC2"/>
    <w:rsid w:val="00A74CCD"/>
    <w:rsid w:val="00A77100"/>
    <w:rsid w:val="00A774B8"/>
    <w:rsid w:val="00A77839"/>
    <w:rsid w:val="00A800C5"/>
    <w:rsid w:val="00A805EA"/>
    <w:rsid w:val="00A8093B"/>
    <w:rsid w:val="00A80BCF"/>
    <w:rsid w:val="00A81CC4"/>
    <w:rsid w:val="00A81F19"/>
    <w:rsid w:val="00A82B60"/>
    <w:rsid w:val="00A858EE"/>
    <w:rsid w:val="00A87952"/>
    <w:rsid w:val="00A8796A"/>
    <w:rsid w:val="00A9093A"/>
    <w:rsid w:val="00A925CD"/>
    <w:rsid w:val="00A95227"/>
    <w:rsid w:val="00A96403"/>
    <w:rsid w:val="00A96C34"/>
    <w:rsid w:val="00AA0B56"/>
    <w:rsid w:val="00AA1818"/>
    <w:rsid w:val="00AA3D0B"/>
    <w:rsid w:val="00AA41E9"/>
    <w:rsid w:val="00AA4519"/>
    <w:rsid w:val="00AA5101"/>
    <w:rsid w:val="00AA572C"/>
    <w:rsid w:val="00AA5ADF"/>
    <w:rsid w:val="00AA64A0"/>
    <w:rsid w:val="00AA690B"/>
    <w:rsid w:val="00AA729D"/>
    <w:rsid w:val="00AA7EB7"/>
    <w:rsid w:val="00AB245E"/>
    <w:rsid w:val="00AB279B"/>
    <w:rsid w:val="00AB29A8"/>
    <w:rsid w:val="00AB29EA"/>
    <w:rsid w:val="00AB2C99"/>
    <w:rsid w:val="00AB3800"/>
    <w:rsid w:val="00AB42F4"/>
    <w:rsid w:val="00AB7269"/>
    <w:rsid w:val="00AC01B6"/>
    <w:rsid w:val="00AC321D"/>
    <w:rsid w:val="00AC4A05"/>
    <w:rsid w:val="00AD0CD8"/>
    <w:rsid w:val="00AD2295"/>
    <w:rsid w:val="00AD41F3"/>
    <w:rsid w:val="00AD4BA2"/>
    <w:rsid w:val="00AD7D7F"/>
    <w:rsid w:val="00AD7FB9"/>
    <w:rsid w:val="00AE1BC0"/>
    <w:rsid w:val="00AE4C2C"/>
    <w:rsid w:val="00AF0455"/>
    <w:rsid w:val="00AF2C2A"/>
    <w:rsid w:val="00AF2FEA"/>
    <w:rsid w:val="00AF3B81"/>
    <w:rsid w:val="00AF4AF0"/>
    <w:rsid w:val="00AF4DAA"/>
    <w:rsid w:val="00AF530F"/>
    <w:rsid w:val="00AF66FE"/>
    <w:rsid w:val="00AF692E"/>
    <w:rsid w:val="00AF789C"/>
    <w:rsid w:val="00AF7A87"/>
    <w:rsid w:val="00B00F5E"/>
    <w:rsid w:val="00B0170F"/>
    <w:rsid w:val="00B01C21"/>
    <w:rsid w:val="00B03123"/>
    <w:rsid w:val="00B0462C"/>
    <w:rsid w:val="00B06490"/>
    <w:rsid w:val="00B0654D"/>
    <w:rsid w:val="00B06AC7"/>
    <w:rsid w:val="00B11066"/>
    <w:rsid w:val="00B11C98"/>
    <w:rsid w:val="00B131E7"/>
    <w:rsid w:val="00B13E1A"/>
    <w:rsid w:val="00B141C4"/>
    <w:rsid w:val="00B14B27"/>
    <w:rsid w:val="00B16AA2"/>
    <w:rsid w:val="00B208CF"/>
    <w:rsid w:val="00B22334"/>
    <w:rsid w:val="00B22F6C"/>
    <w:rsid w:val="00B23362"/>
    <w:rsid w:val="00B23398"/>
    <w:rsid w:val="00B25D72"/>
    <w:rsid w:val="00B27B8F"/>
    <w:rsid w:val="00B348EF"/>
    <w:rsid w:val="00B35ED3"/>
    <w:rsid w:val="00B364F1"/>
    <w:rsid w:val="00B36C71"/>
    <w:rsid w:val="00B40F10"/>
    <w:rsid w:val="00B4199D"/>
    <w:rsid w:val="00B4466F"/>
    <w:rsid w:val="00B4606D"/>
    <w:rsid w:val="00B47D62"/>
    <w:rsid w:val="00B47FF5"/>
    <w:rsid w:val="00B5076E"/>
    <w:rsid w:val="00B513B1"/>
    <w:rsid w:val="00B5279C"/>
    <w:rsid w:val="00B55B02"/>
    <w:rsid w:val="00B575FB"/>
    <w:rsid w:val="00B60604"/>
    <w:rsid w:val="00B6238E"/>
    <w:rsid w:val="00B6264B"/>
    <w:rsid w:val="00B62AD3"/>
    <w:rsid w:val="00B6419B"/>
    <w:rsid w:val="00B64BA5"/>
    <w:rsid w:val="00B65B18"/>
    <w:rsid w:val="00B6755A"/>
    <w:rsid w:val="00B67A81"/>
    <w:rsid w:val="00B67AED"/>
    <w:rsid w:val="00B72528"/>
    <w:rsid w:val="00B72936"/>
    <w:rsid w:val="00B74C45"/>
    <w:rsid w:val="00B7549F"/>
    <w:rsid w:val="00B769F7"/>
    <w:rsid w:val="00B81CCE"/>
    <w:rsid w:val="00B81E4D"/>
    <w:rsid w:val="00B823FF"/>
    <w:rsid w:val="00B84528"/>
    <w:rsid w:val="00B85053"/>
    <w:rsid w:val="00B8517A"/>
    <w:rsid w:val="00B86B8F"/>
    <w:rsid w:val="00B9249D"/>
    <w:rsid w:val="00B92DF9"/>
    <w:rsid w:val="00B95F92"/>
    <w:rsid w:val="00B96165"/>
    <w:rsid w:val="00B97276"/>
    <w:rsid w:val="00BA0ACE"/>
    <w:rsid w:val="00BA132F"/>
    <w:rsid w:val="00BA15F8"/>
    <w:rsid w:val="00BA327E"/>
    <w:rsid w:val="00BA41B8"/>
    <w:rsid w:val="00BA4AD4"/>
    <w:rsid w:val="00BA5237"/>
    <w:rsid w:val="00BA5DA4"/>
    <w:rsid w:val="00BA677C"/>
    <w:rsid w:val="00BA7073"/>
    <w:rsid w:val="00BA74EF"/>
    <w:rsid w:val="00BA78DC"/>
    <w:rsid w:val="00BB0E2C"/>
    <w:rsid w:val="00BB254E"/>
    <w:rsid w:val="00BB29D2"/>
    <w:rsid w:val="00BB34F7"/>
    <w:rsid w:val="00BB4AEF"/>
    <w:rsid w:val="00BB5541"/>
    <w:rsid w:val="00BB5C12"/>
    <w:rsid w:val="00BC0EE1"/>
    <w:rsid w:val="00BC25CE"/>
    <w:rsid w:val="00BC324B"/>
    <w:rsid w:val="00BC49D8"/>
    <w:rsid w:val="00BC76B4"/>
    <w:rsid w:val="00BD07D0"/>
    <w:rsid w:val="00BD086A"/>
    <w:rsid w:val="00BD0D4B"/>
    <w:rsid w:val="00BD2651"/>
    <w:rsid w:val="00BD3076"/>
    <w:rsid w:val="00BD3603"/>
    <w:rsid w:val="00BD56DA"/>
    <w:rsid w:val="00BD5C52"/>
    <w:rsid w:val="00BD6102"/>
    <w:rsid w:val="00BD6349"/>
    <w:rsid w:val="00BD760F"/>
    <w:rsid w:val="00BE1E84"/>
    <w:rsid w:val="00BE30F9"/>
    <w:rsid w:val="00BE4874"/>
    <w:rsid w:val="00BE4F73"/>
    <w:rsid w:val="00BE615E"/>
    <w:rsid w:val="00BE7ECB"/>
    <w:rsid w:val="00BF01CB"/>
    <w:rsid w:val="00BF0713"/>
    <w:rsid w:val="00BF3C17"/>
    <w:rsid w:val="00BF3CFD"/>
    <w:rsid w:val="00BF4F95"/>
    <w:rsid w:val="00BF61B8"/>
    <w:rsid w:val="00C0016A"/>
    <w:rsid w:val="00C01E11"/>
    <w:rsid w:val="00C02747"/>
    <w:rsid w:val="00C042D7"/>
    <w:rsid w:val="00C04BAA"/>
    <w:rsid w:val="00C0558E"/>
    <w:rsid w:val="00C06898"/>
    <w:rsid w:val="00C073A8"/>
    <w:rsid w:val="00C10ABB"/>
    <w:rsid w:val="00C164FD"/>
    <w:rsid w:val="00C1769F"/>
    <w:rsid w:val="00C17FC7"/>
    <w:rsid w:val="00C22630"/>
    <w:rsid w:val="00C26154"/>
    <w:rsid w:val="00C276C4"/>
    <w:rsid w:val="00C278F1"/>
    <w:rsid w:val="00C30643"/>
    <w:rsid w:val="00C33618"/>
    <w:rsid w:val="00C37D00"/>
    <w:rsid w:val="00C40813"/>
    <w:rsid w:val="00C408BF"/>
    <w:rsid w:val="00C414A1"/>
    <w:rsid w:val="00C41F48"/>
    <w:rsid w:val="00C42930"/>
    <w:rsid w:val="00C43928"/>
    <w:rsid w:val="00C4403A"/>
    <w:rsid w:val="00C44276"/>
    <w:rsid w:val="00C45641"/>
    <w:rsid w:val="00C47B35"/>
    <w:rsid w:val="00C50D87"/>
    <w:rsid w:val="00C5124C"/>
    <w:rsid w:val="00C52091"/>
    <w:rsid w:val="00C52D0E"/>
    <w:rsid w:val="00C53044"/>
    <w:rsid w:val="00C553CC"/>
    <w:rsid w:val="00C57585"/>
    <w:rsid w:val="00C60062"/>
    <w:rsid w:val="00C606BE"/>
    <w:rsid w:val="00C609C1"/>
    <w:rsid w:val="00C639C2"/>
    <w:rsid w:val="00C65488"/>
    <w:rsid w:val="00C752DE"/>
    <w:rsid w:val="00C755B1"/>
    <w:rsid w:val="00C75B7E"/>
    <w:rsid w:val="00C76879"/>
    <w:rsid w:val="00C76B04"/>
    <w:rsid w:val="00C76CAD"/>
    <w:rsid w:val="00C8138A"/>
    <w:rsid w:val="00C81623"/>
    <w:rsid w:val="00C838A2"/>
    <w:rsid w:val="00C84191"/>
    <w:rsid w:val="00C85DB4"/>
    <w:rsid w:val="00C869DD"/>
    <w:rsid w:val="00C915AE"/>
    <w:rsid w:val="00C91BD9"/>
    <w:rsid w:val="00C93F47"/>
    <w:rsid w:val="00C942AA"/>
    <w:rsid w:val="00C94312"/>
    <w:rsid w:val="00C94420"/>
    <w:rsid w:val="00C9551E"/>
    <w:rsid w:val="00C95545"/>
    <w:rsid w:val="00C9554B"/>
    <w:rsid w:val="00CA1CE7"/>
    <w:rsid w:val="00CA2495"/>
    <w:rsid w:val="00CA3755"/>
    <w:rsid w:val="00CA379D"/>
    <w:rsid w:val="00CA3CD6"/>
    <w:rsid w:val="00CA41B9"/>
    <w:rsid w:val="00CA47E6"/>
    <w:rsid w:val="00CA4831"/>
    <w:rsid w:val="00CA5A18"/>
    <w:rsid w:val="00CA63E3"/>
    <w:rsid w:val="00CA6931"/>
    <w:rsid w:val="00CA753C"/>
    <w:rsid w:val="00CB0918"/>
    <w:rsid w:val="00CB3916"/>
    <w:rsid w:val="00CB4F79"/>
    <w:rsid w:val="00CB59EF"/>
    <w:rsid w:val="00CB5DCB"/>
    <w:rsid w:val="00CB628E"/>
    <w:rsid w:val="00CB75A9"/>
    <w:rsid w:val="00CB7E8D"/>
    <w:rsid w:val="00CC00C4"/>
    <w:rsid w:val="00CC0A35"/>
    <w:rsid w:val="00CC0DDC"/>
    <w:rsid w:val="00CC2205"/>
    <w:rsid w:val="00CC23B2"/>
    <w:rsid w:val="00CC4F3D"/>
    <w:rsid w:val="00CC65B6"/>
    <w:rsid w:val="00CC6B32"/>
    <w:rsid w:val="00CD0486"/>
    <w:rsid w:val="00CD12AD"/>
    <w:rsid w:val="00CD26DE"/>
    <w:rsid w:val="00CD2EDA"/>
    <w:rsid w:val="00CD63D0"/>
    <w:rsid w:val="00CD78B0"/>
    <w:rsid w:val="00CE0F4B"/>
    <w:rsid w:val="00CE1064"/>
    <w:rsid w:val="00CE4750"/>
    <w:rsid w:val="00CE54CE"/>
    <w:rsid w:val="00CE7A14"/>
    <w:rsid w:val="00CF06B1"/>
    <w:rsid w:val="00CF0C63"/>
    <w:rsid w:val="00CF10B2"/>
    <w:rsid w:val="00CF2B8A"/>
    <w:rsid w:val="00CF2D2E"/>
    <w:rsid w:val="00CF587C"/>
    <w:rsid w:val="00CF5DD0"/>
    <w:rsid w:val="00CF6080"/>
    <w:rsid w:val="00D0176D"/>
    <w:rsid w:val="00D02357"/>
    <w:rsid w:val="00D101C0"/>
    <w:rsid w:val="00D10327"/>
    <w:rsid w:val="00D11020"/>
    <w:rsid w:val="00D1542A"/>
    <w:rsid w:val="00D16733"/>
    <w:rsid w:val="00D20A4A"/>
    <w:rsid w:val="00D21180"/>
    <w:rsid w:val="00D220E8"/>
    <w:rsid w:val="00D25024"/>
    <w:rsid w:val="00D25755"/>
    <w:rsid w:val="00D3033A"/>
    <w:rsid w:val="00D3035B"/>
    <w:rsid w:val="00D30484"/>
    <w:rsid w:val="00D30675"/>
    <w:rsid w:val="00D3167E"/>
    <w:rsid w:val="00D3411E"/>
    <w:rsid w:val="00D34952"/>
    <w:rsid w:val="00D34B4A"/>
    <w:rsid w:val="00D351B2"/>
    <w:rsid w:val="00D362A6"/>
    <w:rsid w:val="00D400C7"/>
    <w:rsid w:val="00D40BB1"/>
    <w:rsid w:val="00D40E7F"/>
    <w:rsid w:val="00D43897"/>
    <w:rsid w:val="00D44EDA"/>
    <w:rsid w:val="00D4799A"/>
    <w:rsid w:val="00D511D1"/>
    <w:rsid w:val="00D52122"/>
    <w:rsid w:val="00D548F2"/>
    <w:rsid w:val="00D54A2F"/>
    <w:rsid w:val="00D55C8F"/>
    <w:rsid w:val="00D55D49"/>
    <w:rsid w:val="00D61B94"/>
    <w:rsid w:val="00D6223F"/>
    <w:rsid w:val="00D634D0"/>
    <w:rsid w:val="00D65977"/>
    <w:rsid w:val="00D65CD7"/>
    <w:rsid w:val="00D70FAB"/>
    <w:rsid w:val="00D72721"/>
    <w:rsid w:val="00D735F3"/>
    <w:rsid w:val="00D7481C"/>
    <w:rsid w:val="00D75993"/>
    <w:rsid w:val="00D75BC5"/>
    <w:rsid w:val="00D802D3"/>
    <w:rsid w:val="00D80B7C"/>
    <w:rsid w:val="00D8255C"/>
    <w:rsid w:val="00D84108"/>
    <w:rsid w:val="00D86055"/>
    <w:rsid w:val="00D86E01"/>
    <w:rsid w:val="00D87567"/>
    <w:rsid w:val="00D91646"/>
    <w:rsid w:val="00D935AF"/>
    <w:rsid w:val="00D967F5"/>
    <w:rsid w:val="00D97B73"/>
    <w:rsid w:val="00DA0100"/>
    <w:rsid w:val="00DA01AF"/>
    <w:rsid w:val="00DA402C"/>
    <w:rsid w:val="00DA485C"/>
    <w:rsid w:val="00DA5529"/>
    <w:rsid w:val="00DA70B9"/>
    <w:rsid w:val="00DA7C78"/>
    <w:rsid w:val="00DB29CA"/>
    <w:rsid w:val="00DB4AB7"/>
    <w:rsid w:val="00DB7CDF"/>
    <w:rsid w:val="00DB7FD3"/>
    <w:rsid w:val="00DC0E1D"/>
    <w:rsid w:val="00DC2F2A"/>
    <w:rsid w:val="00DC377B"/>
    <w:rsid w:val="00DC4130"/>
    <w:rsid w:val="00DC4918"/>
    <w:rsid w:val="00DC4F44"/>
    <w:rsid w:val="00DC6FEC"/>
    <w:rsid w:val="00DD0E43"/>
    <w:rsid w:val="00DD2385"/>
    <w:rsid w:val="00DD6858"/>
    <w:rsid w:val="00DD6DB2"/>
    <w:rsid w:val="00DD6ECD"/>
    <w:rsid w:val="00DD7B62"/>
    <w:rsid w:val="00DE357D"/>
    <w:rsid w:val="00DE36DB"/>
    <w:rsid w:val="00DE7B8E"/>
    <w:rsid w:val="00DE7EA0"/>
    <w:rsid w:val="00DF172E"/>
    <w:rsid w:val="00DF1E46"/>
    <w:rsid w:val="00DF3489"/>
    <w:rsid w:val="00DF3E0A"/>
    <w:rsid w:val="00DF431A"/>
    <w:rsid w:val="00DF4E04"/>
    <w:rsid w:val="00DF60B6"/>
    <w:rsid w:val="00DF6C43"/>
    <w:rsid w:val="00DF6F22"/>
    <w:rsid w:val="00DF72C4"/>
    <w:rsid w:val="00DF7F13"/>
    <w:rsid w:val="00E0008E"/>
    <w:rsid w:val="00E0277B"/>
    <w:rsid w:val="00E0322C"/>
    <w:rsid w:val="00E037F4"/>
    <w:rsid w:val="00E049A8"/>
    <w:rsid w:val="00E0694F"/>
    <w:rsid w:val="00E07112"/>
    <w:rsid w:val="00E0777B"/>
    <w:rsid w:val="00E07D54"/>
    <w:rsid w:val="00E111F1"/>
    <w:rsid w:val="00E12A80"/>
    <w:rsid w:val="00E12EAA"/>
    <w:rsid w:val="00E1325B"/>
    <w:rsid w:val="00E13899"/>
    <w:rsid w:val="00E13FF5"/>
    <w:rsid w:val="00E14ECC"/>
    <w:rsid w:val="00E150CB"/>
    <w:rsid w:val="00E159AD"/>
    <w:rsid w:val="00E15D9D"/>
    <w:rsid w:val="00E17C35"/>
    <w:rsid w:val="00E17DF7"/>
    <w:rsid w:val="00E2127F"/>
    <w:rsid w:val="00E21912"/>
    <w:rsid w:val="00E231B4"/>
    <w:rsid w:val="00E23376"/>
    <w:rsid w:val="00E23733"/>
    <w:rsid w:val="00E3161A"/>
    <w:rsid w:val="00E323C9"/>
    <w:rsid w:val="00E326EB"/>
    <w:rsid w:val="00E34F1C"/>
    <w:rsid w:val="00E36D8A"/>
    <w:rsid w:val="00E374EA"/>
    <w:rsid w:val="00E37668"/>
    <w:rsid w:val="00E37C6C"/>
    <w:rsid w:val="00E40E71"/>
    <w:rsid w:val="00E412A6"/>
    <w:rsid w:val="00E41E5A"/>
    <w:rsid w:val="00E42827"/>
    <w:rsid w:val="00E44631"/>
    <w:rsid w:val="00E459CF"/>
    <w:rsid w:val="00E46690"/>
    <w:rsid w:val="00E470A3"/>
    <w:rsid w:val="00E503CA"/>
    <w:rsid w:val="00E50F39"/>
    <w:rsid w:val="00E52FEC"/>
    <w:rsid w:val="00E545CB"/>
    <w:rsid w:val="00E54ACE"/>
    <w:rsid w:val="00E61CBE"/>
    <w:rsid w:val="00E61D27"/>
    <w:rsid w:val="00E62D52"/>
    <w:rsid w:val="00E64DA9"/>
    <w:rsid w:val="00E64EA0"/>
    <w:rsid w:val="00E6511F"/>
    <w:rsid w:val="00E666F0"/>
    <w:rsid w:val="00E672E9"/>
    <w:rsid w:val="00E72B88"/>
    <w:rsid w:val="00E739E4"/>
    <w:rsid w:val="00E76841"/>
    <w:rsid w:val="00E77D9A"/>
    <w:rsid w:val="00E81176"/>
    <w:rsid w:val="00E817F3"/>
    <w:rsid w:val="00E82023"/>
    <w:rsid w:val="00E8281C"/>
    <w:rsid w:val="00E83A90"/>
    <w:rsid w:val="00E86634"/>
    <w:rsid w:val="00E87AFC"/>
    <w:rsid w:val="00E9052B"/>
    <w:rsid w:val="00E93DF6"/>
    <w:rsid w:val="00E96BFE"/>
    <w:rsid w:val="00E9729C"/>
    <w:rsid w:val="00E97F36"/>
    <w:rsid w:val="00EA0B7C"/>
    <w:rsid w:val="00EA2369"/>
    <w:rsid w:val="00EA2B2E"/>
    <w:rsid w:val="00EA36E7"/>
    <w:rsid w:val="00EA3862"/>
    <w:rsid w:val="00EA4B26"/>
    <w:rsid w:val="00EB5362"/>
    <w:rsid w:val="00EB6E6B"/>
    <w:rsid w:val="00EC0F5B"/>
    <w:rsid w:val="00EC1BDA"/>
    <w:rsid w:val="00EC3DEC"/>
    <w:rsid w:val="00EC5645"/>
    <w:rsid w:val="00EC6403"/>
    <w:rsid w:val="00EC641A"/>
    <w:rsid w:val="00EC7D0D"/>
    <w:rsid w:val="00ED01B9"/>
    <w:rsid w:val="00ED19FB"/>
    <w:rsid w:val="00ED41CF"/>
    <w:rsid w:val="00ED59C5"/>
    <w:rsid w:val="00ED5B02"/>
    <w:rsid w:val="00ED5E8D"/>
    <w:rsid w:val="00ED6C80"/>
    <w:rsid w:val="00ED78E1"/>
    <w:rsid w:val="00EE09B4"/>
    <w:rsid w:val="00EE33E4"/>
    <w:rsid w:val="00EE344D"/>
    <w:rsid w:val="00EE4AA5"/>
    <w:rsid w:val="00EE5B7E"/>
    <w:rsid w:val="00EE6220"/>
    <w:rsid w:val="00EF007E"/>
    <w:rsid w:val="00EF0DBC"/>
    <w:rsid w:val="00EF2B7E"/>
    <w:rsid w:val="00EF5798"/>
    <w:rsid w:val="00EF59D5"/>
    <w:rsid w:val="00EF7345"/>
    <w:rsid w:val="00EF7C43"/>
    <w:rsid w:val="00F00226"/>
    <w:rsid w:val="00F026C8"/>
    <w:rsid w:val="00F03CB9"/>
    <w:rsid w:val="00F04481"/>
    <w:rsid w:val="00F05073"/>
    <w:rsid w:val="00F06974"/>
    <w:rsid w:val="00F06C6F"/>
    <w:rsid w:val="00F074C6"/>
    <w:rsid w:val="00F07B11"/>
    <w:rsid w:val="00F07B61"/>
    <w:rsid w:val="00F1163B"/>
    <w:rsid w:val="00F116D9"/>
    <w:rsid w:val="00F11A05"/>
    <w:rsid w:val="00F146A0"/>
    <w:rsid w:val="00F202D2"/>
    <w:rsid w:val="00F22893"/>
    <w:rsid w:val="00F22E9B"/>
    <w:rsid w:val="00F271ED"/>
    <w:rsid w:val="00F3036E"/>
    <w:rsid w:val="00F32591"/>
    <w:rsid w:val="00F32747"/>
    <w:rsid w:val="00F34387"/>
    <w:rsid w:val="00F3596D"/>
    <w:rsid w:val="00F36F76"/>
    <w:rsid w:val="00F37348"/>
    <w:rsid w:val="00F406E7"/>
    <w:rsid w:val="00F41362"/>
    <w:rsid w:val="00F417EC"/>
    <w:rsid w:val="00F41978"/>
    <w:rsid w:val="00F423C7"/>
    <w:rsid w:val="00F42F0E"/>
    <w:rsid w:val="00F45E9A"/>
    <w:rsid w:val="00F475B2"/>
    <w:rsid w:val="00F479A9"/>
    <w:rsid w:val="00F52CDA"/>
    <w:rsid w:val="00F54591"/>
    <w:rsid w:val="00F55461"/>
    <w:rsid w:val="00F55DCF"/>
    <w:rsid w:val="00F571EE"/>
    <w:rsid w:val="00F60909"/>
    <w:rsid w:val="00F64F4B"/>
    <w:rsid w:val="00F658C6"/>
    <w:rsid w:val="00F66A16"/>
    <w:rsid w:val="00F670B7"/>
    <w:rsid w:val="00F671EB"/>
    <w:rsid w:val="00F67BAF"/>
    <w:rsid w:val="00F71502"/>
    <w:rsid w:val="00F7263C"/>
    <w:rsid w:val="00F72B05"/>
    <w:rsid w:val="00F73655"/>
    <w:rsid w:val="00F73AB7"/>
    <w:rsid w:val="00F73F72"/>
    <w:rsid w:val="00F77837"/>
    <w:rsid w:val="00F778F3"/>
    <w:rsid w:val="00F80BAA"/>
    <w:rsid w:val="00F82BDB"/>
    <w:rsid w:val="00F83008"/>
    <w:rsid w:val="00F83A2D"/>
    <w:rsid w:val="00F844F5"/>
    <w:rsid w:val="00F84E03"/>
    <w:rsid w:val="00F878FC"/>
    <w:rsid w:val="00F916E0"/>
    <w:rsid w:val="00F9203A"/>
    <w:rsid w:val="00F9268E"/>
    <w:rsid w:val="00F93626"/>
    <w:rsid w:val="00F94B08"/>
    <w:rsid w:val="00F9678A"/>
    <w:rsid w:val="00F97963"/>
    <w:rsid w:val="00FA19CA"/>
    <w:rsid w:val="00FA3F23"/>
    <w:rsid w:val="00FA4A16"/>
    <w:rsid w:val="00FA4C66"/>
    <w:rsid w:val="00FA52C4"/>
    <w:rsid w:val="00FA674C"/>
    <w:rsid w:val="00FA7CE3"/>
    <w:rsid w:val="00FB1867"/>
    <w:rsid w:val="00FB351F"/>
    <w:rsid w:val="00FB3B46"/>
    <w:rsid w:val="00FB5F85"/>
    <w:rsid w:val="00FB617E"/>
    <w:rsid w:val="00FB6446"/>
    <w:rsid w:val="00FC0AD2"/>
    <w:rsid w:val="00FC1CE1"/>
    <w:rsid w:val="00FC2B5F"/>
    <w:rsid w:val="00FC429B"/>
    <w:rsid w:val="00FC45C5"/>
    <w:rsid w:val="00FC499E"/>
    <w:rsid w:val="00FC5B5F"/>
    <w:rsid w:val="00FC6CEB"/>
    <w:rsid w:val="00FD6704"/>
    <w:rsid w:val="00FD778E"/>
    <w:rsid w:val="00FD7A59"/>
    <w:rsid w:val="00FD7F1D"/>
    <w:rsid w:val="00FE14E6"/>
    <w:rsid w:val="00FE3C48"/>
    <w:rsid w:val="00FE4390"/>
    <w:rsid w:val="00FE4704"/>
    <w:rsid w:val="00FF025D"/>
    <w:rsid w:val="00FF0749"/>
    <w:rsid w:val="00FF07E2"/>
    <w:rsid w:val="00FF1F2C"/>
    <w:rsid w:val="00FF4BDF"/>
    <w:rsid w:val="00FF5CC2"/>
    <w:rsid w:val="00FF6604"/>
    <w:rsid w:val="00FF7235"/>
    <w:rsid w:val="00FF7752"/>
    <w:rsid w:val="00FF7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33990F"/>
  <w15:chartTrackingRefBased/>
  <w15:docId w15:val="{A35914E9-954D-40BC-A015-679306D9F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C838A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66D0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552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CF5D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頁首 字元"/>
    <w:basedOn w:val="a0"/>
    <w:link w:val="a4"/>
    <w:uiPriority w:val="99"/>
    <w:rsid w:val="00CF5DD0"/>
  </w:style>
  <w:style w:type="paragraph" w:styleId="a6">
    <w:name w:val="footer"/>
    <w:basedOn w:val="a"/>
    <w:link w:val="a7"/>
    <w:uiPriority w:val="99"/>
    <w:unhideWhenUsed/>
    <w:rsid w:val="00CF5D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頁尾 字元"/>
    <w:basedOn w:val="a0"/>
    <w:link w:val="a6"/>
    <w:uiPriority w:val="99"/>
    <w:rsid w:val="00CF5DD0"/>
  </w:style>
  <w:style w:type="character" w:styleId="a8">
    <w:name w:val="Strong"/>
    <w:basedOn w:val="a0"/>
    <w:uiPriority w:val="22"/>
    <w:qFormat/>
    <w:rsid w:val="007527D2"/>
    <w:rPr>
      <w:b/>
      <w:bCs/>
    </w:rPr>
  </w:style>
  <w:style w:type="character" w:customStyle="1" w:styleId="11">
    <w:name w:val="副標題1"/>
    <w:basedOn w:val="a0"/>
    <w:rsid w:val="009A59AF"/>
  </w:style>
  <w:style w:type="character" w:styleId="a9">
    <w:name w:val="Hyperlink"/>
    <w:basedOn w:val="a0"/>
    <w:unhideWhenUsed/>
    <w:qFormat/>
    <w:rsid w:val="00A436A2"/>
    <w:rPr>
      <w:color w:val="0000FF"/>
      <w:u w:val="single"/>
    </w:rPr>
  </w:style>
  <w:style w:type="character" w:styleId="aa">
    <w:name w:val="FollowedHyperlink"/>
    <w:basedOn w:val="a0"/>
    <w:uiPriority w:val="99"/>
    <w:semiHidden/>
    <w:unhideWhenUsed/>
    <w:rsid w:val="0039518F"/>
    <w:rPr>
      <w:color w:val="954F72" w:themeColor="followedHyperlink"/>
      <w:u w:val="single"/>
    </w:rPr>
  </w:style>
  <w:style w:type="paragraph" w:styleId="ab">
    <w:name w:val="List Paragraph"/>
    <w:basedOn w:val="a"/>
    <w:uiPriority w:val="34"/>
    <w:qFormat/>
    <w:rsid w:val="00181505"/>
    <w:pPr>
      <w:ind w:left="720"/>
      <w:contextualSpacing/>
    </w:pPr>
  </w:style>
  <w:style w:type="paragraph" w:styleId="Web">
    <w:name w:val="Normal (Web)"/>
    <w:basedOn w:val="a"/>
    <w:uiPriority w:val="99"/>
    <w:semiHidden/>
    <w:unhideWhenUsed/>
    <w:rsid w:val="000A50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10">
    <w:name w:val="標題 1 字元"/>
    <w:basedOn w:val="a0"/>
    <w:link w:val="1"/>
    <w:uiPriority w:val="9"/>
    <w:rsid w:val="00C838A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ac">
    <w:name w:val="Body Text"/>
    <w:basedOn w:val="a"/>
    <w:link w:val="ad"/>
    <w:rsid w:val="00016B2F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character" w:customStyle="1" w:styleId="ad">
    <w:name w:val="本文 字元"/>
    <w:basedOn w:val="a0"/>
    <w:link w:val="ac"/>
    <w:rsid w:val="00016B2F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ae">
    <w:name w:val="Balloon Text"/>
    <w:basedOn w:val="a"/>
    <w:link w:val="af"/>
    <w:uiPriority w:val="99"/>
    <w:semiHidden/>
    <w:unhideWhenUsed/>
    <w:rsid w:val="0031159F"/>
    <w:pPr>
      <w:spacing w:after="0" w:line="240" w:lineRule="auto"/>
    </w:pPr>
    <w:rPr>
      <w:rFonts w:ascii="Microsoft JhengHei UI" w:eastAsia="Microsoft JhengHei UI"/>
      <w:sz w:val="18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31159F"/>
    <w:rPr>
      <w:rFonts w:ascii="Microsoft JhengHei UI" w:eastAsia="Microsoft JhengHei UI"/>
      <w:sz w:val="18"/>
      <w:szCs w:val="18"/>
    </w:rPr>
  </w:style>
  <w:style w:type="character" w:customStyle="1" w:styleId="mr1">
    <w:name w:val="mr1"/>
    <w:basedOn w:val="a0"/>
    <w:rsid w:val="00D548F2"/>
  </w:style>
  <w:style w:type="character" w:customStyle="1" w:styleId="visually-hidden">
    <w:name w:val="visually-hidden"/>
    <w:basedOn w:val="a0"/>
    <w:rsid w:val="00D548F2"/>
  </w:style>
  <w:style w:type="character" w:customStyle="1" w:styleId="t-14">
    <w:name w:val="t-14"/>
    <w:basedOn w:val="a0"/>
    <w:rsid w:val="00D548F2"/>
  </w:style>
  <w:style w:type="character" w:customStyle="1" w:styleId="50">
    <w:name w:val="標題 5 字元"/>
    <w:basedOn w:val="a0"/>
    <w:link w:val="5"/>
    <w:uiPriority w:val="9"/>
    <w:semiHidden/>
    <w:rsid w:val="00466D09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af0">
    <w:name w:val="Emphasis"/>
    <w:basedOn w:val="a0"/>
    <w:uiPriority w:val="20"/>
    <w:qFormat/>
    <w:rsid w:val="00466D09"/>
    <w:rPr>
      <w:i/>
      <w:iCs/>
    </w:rPr>
  </w:style>
  <w:style w:type="paragraph" w:customStyle="1" w:styleId="Default">
    <w:name w:val="Default"/>
    <w:rsid w:val="0010521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11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75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80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327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7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242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97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5948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79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3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386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00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060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4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9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2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9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9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19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0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348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229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6375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4573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02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525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3957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hatdotheyknow.com/request/the_publication_date_of_tsai_in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BDE5DD-8730-4297-92EF-33EECDD9C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3</Pages>
  <Words>816</Words>
  <Characters>4654</Characters>
  <Application>Microsoft Office Word</Application>
  <DocSecurity>0</DocSecurity>
  <Lines>38</Lines>
  <Paragraphs>10</Paragraphs>
  <ScaleCrop>false</ScaleCrop>
  <Company/>
  <LinksUpToDate>false</LinksUpToDate>
  <CharactersWithSpaces>5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005</dc:creator>
  <cp:keywords/>
  <dc:description/>
  <cp:lastModifiedBy>user30318</cp:lastModifiedBy>
  <cp:revision>45</cp:revision>
  <dcterms:created xsi:type="dcterms:W3CDTF">2023-07-11T05:31:00Z</dcterms:created>
  <dcterms:modified xsi:type="dcterms:W3CDTF">2023-08-14T05:18:00Z</dcterms:modified>
</cp:coreProperties>
</file>